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6D476B" w14:textId="2B04657F" w:rsidR="00853D4F" w:rsidRDefault="00853D4F" w:rsidP="00853D4F">
      <w:pPr>
        <w:pStyle w:val="Title"/>
        <w:jc w:val="center"/>
      </w:pPr>
      <w:r>
        <w:rPr>
          <w:rFonts w:hint="eastAsia"/>
        </w:rPr>
        <w:t>S</w:t>
      </w:r>
      <w:r w:rsidR="002063FB">
        <w:t>D</w:t>
      </w:r>
      <w:r>
        <w:t>I 3</w:t>
      </w:r>
      <w:r w:rsidR="002063FB">
        <w:t>2</w:t>
      </w:r>
      <w:r>
        <w:t>0</w:t>
      </w:r>
      <w:r w:rsidR="002063FB">
        <w:t>3</w:t>
      </w:r>
      <w:r>
        <w:rPr>
          <w:rFonts w:hint="eastAsia"/>
        </w:rPr>
        <w:t>:</w:t>
      </w:r>
      <w:r>
        <w:t xml:space="preserve"> Network </w:t>
      </w:r>
      <w:r w:rsidR="002063FB">
        <w:t>Fundamentals</w:t>
      </w:r>
    </w:p>
    <w:p w14:paraId="302BA961" w14:textId="2D603851" w:rsidR="00853D4F" w:rsidRPr="00AE061F" w:rsidRDefault="00853D4F" w:rsidP="00853D4F">
      <w:pPr>
        <w:pStyle w:val="Title"/>
        <w:jc w:val="center"/>
      </w:pPr>
      <w:r>
        <w:t>Term Project</w:t>
      </w:r>
    </w:p>
    <w:p w14:paraId="2A3753A3" w14:textId="65F2C1D6" w:rsidR="00853D4F" w:rsidRDefault="002063FB" w:rsidP="00853D4F">
      <w:r w:rsidRPr="002063FB">
        <w:rPr>
          <w:b/>
          <w:bCs/>
        </w:rPr>
        <w:t>Instructor:</w:t>
      </w:r>
      <w:r w:rsidRPr="002063FB">
        <w:t xml:space="preserve"> Dr. Chenggang Wang</w:t>
      </w:r>
    </w:p>
    <w:p w14:paraId="27905E19" w14:textId="00F2D116" w:rsidR="00853D4F" w:rsidRDefault="00853D4F" w:rsidP="00853D4F">
      <w:r w:rsidRPr="002F489C">
        <w:rPr>
          <w:b/>
          <w:bCs/>
        </w:rPr>
        <w:t>Term Project Due Date</w:t>
      </w:r>
      <w:r>
        <w:t xml:space="preserve">: </w:t>
      </w:r>
      <w:bookmarkStart w:id="0" w:name="_Hlk189582364"/>
      <w:r>
        <w:t>April 2</w:t>
      </w:r>
      <w:r w:rsidR="002063FB">
        <w:t>9</w:t>
      </w:r>
      <w:r>
        <w:t>, 202</w:t>
      </w:r>
      <w:r w:rsidR="002063FB">
        <w:t>5</w:t>
      </w:r>
      <w:r>
        <w:t xml:space="preserve"> (</w:t>
      </w:r>
      <w:r w:rsidR="002063FB">
        <w:t>Tuesday</w:t>
      </w:r>
      <w:r>
        <w:t>), 11:59 PM</w:t>
      </w:r>
      <w:bookmarkEnd w:id="0"/>
    </w:p>
    <w:p w14:paraId="68769C4D" w14:textId="724BE1DA" w:rsidR="00853D4F" w:rsidRDefault="00853D4F" w:rsidP="00853D4F">
      <w:bookmarkStart w:id="1" w:name="_Hlk189582207"/>
      <w:r w:rsidRPr="008644D5">
        <w:rPr>
          <w:b/>
          <w:bCs/>
        </w:rPr>
        <w:t>Format</w:t>
      </w:r>
      <w:r>
        <w:t xml:space="preserve">: Please submit a zip file, which should include your source code, a pdf file </w:t>
      </w:r>
      <w:r w:rsidR="002063FB">
        <w:t>that</w:t>
      </w:r>
      <w:r>
        <w:t xml:space="preserve"> </w:t>
      </w:r>
      <w:proofErr w:type="gramStart"/>
      <w:r>
        <w:t>summarize</w:t>
      </w:r>
      <w:proofErr w:type="gramEnd"/>
      <w:r>
        <w:t xml:space="preserve"> the execution of your code.</w:t>
      </w:r>
    </w:p>
    <w:p w14:paraId="29573128" w14:textId="30E69D3A" w:rsidR="00853D4F" w:rsidRDefault="00853D4F" w:rsidP="00853D4F">
      <w:r w:rsidRPr="008644D5">
        <w:rPr>
          <w:b/>
          <w:bCs/>
        </w:rPr>
        <w:t>Total Points</w:t>
      </w:r>
      <w:r>
        <w:t>: 20% of your final grade</w:t>
      </w:r>
    </w:p>
    <w:p w14:paraId="578B926E" w14:textId="2F753456" w:rsidR="00853D4F" w:rsidRDefault="00853D4F" w:rsidP="00853D4F">
      <w:r w:rsidRPr="008644D5">
        <w:rPr>
          <w:b/>
          <w:bCs/>
        </w:rPr>
        <w:t>Note</w:t>
      </w:r>
      <w:r>
        <w:t xml:space="preserve">: This is a </w:t>
      </w:r>
      <w:r w:rsidR="0029148A">
        <w:t>team</w:t>
      </w:r>
      <w:r>
        <w:t xml:space="preserve"> project, </w:t>
      </w:r>
      <w:r w:rsidR="0029148A">
        <w:t>each team has two students</w:t>
      </w:r>
      <w:r>
        <w:t>.</w:t>
      </w:r>
    </w:p>
    <w:bookmarkEnd w:id="1"/>
    <w:p w14:paraId="08466551" w14:textId="77777777" w:rsidR="00853D4F" w:rsidRDefault="00853D4F" w:rsidP="00853D4F"/>
    <w:p w14:paraId="170DAE31" w14:textId="32872852" w:rsidR="00853D4F" w:rsidRDefault="00853D4F" w:rsidP="00853D4F">
      <w:pPr>
        <w:pStyle w:val="Heading2"/>
        <w:numPr>
          <w:ilvl w:val="0"/>
          <w:numId w:val="3"/>
        </w:numPr>
      </w:pPr>
      <w:r>
        <w:t>Project Description</w:t>
      </w:r>
    </w:p>
    <w:p w14:paraId="06229B73" w14:textId="6BB9F0BB" w:rsidR="00473660" w:rsidRDefault="00AB5C44" w:rsidP="002063FB">
      <w:pPr>
        <w:ind w:left="420"/>
        <w:jc w:val="both"/>
      </w:pPr>
      <w:r>
        <w:t xml:space="preserve">In this project, you will </w:t>
      </w:r>
      <w:proofErr w:type="gramStart"/>
      <w:r>
        <w:t>expected</w:t>
      </w:r>
      <w:proofErr w:type="gramEnd"/>
      <w:r>
        <w:t xml:space="preserve"> to choose a topic from below and implement the software/algorithm by yourself. This is a </w:t>
      </w:r>
      <w:r w:rsidR="00B64CE0" w:rsidRPr="00B64CE0">
        <w:rPr>
          <w:b/>
          <w:bCs/>
          <w:i/>
          <w:iCs/>
          <w:u w:val="single"/>
        </w:rPr>
        <w:t>team</w:t>
      </w:r>
      <w:r w:rsidRPr="00B64CE0">
        <w:rPr>
          <w:b/>
          <w:bCs/>
          <w:i/>
          <w:iCs/>
        </w:rPr>
        <w:t xml:space="preserve"> </w:t>
      </w:r>
      <w:r w:rsidR="002063FB" w:rsidRPr="00B64CE0">
        <w:rPr>
          <w:b/>
          <w:bCs/>
          <w:i/>
          <w:iCs/>
        </w:rPr>
        <w:t>project</w:t>
      </w:r>
      <w:r w:rsidR="002063FB">
        <w:t>;</w:t>
      </w:r>
      <w:r>
        <w:t xml:space="preserve"> each </w:t>
      </w:r>
      <w:r w:rsidR="00B64CE0">
        <w:t xml:space="preserve">student </w:t>
      </w:r>
      <w:r>
        <w:t xml:space="preserve">expected to </w:t>
      </w:r>
      <w:r w:rsidR="00B64CE0">
        <w:t xml:space="preserve">team up with another student (2 students in a team) to </w:t>
      </w:r>
      <w:r>
        <w:t>do the programming and write the summarization.</w:t>
      </w:r>
    </w:p>
    <w:p w14:paraId="3FB4EE4B" w14:textId="3DB1B77B" w:rsidR="00AB5C44" w:rsidRDefault="00AB5C44" w:rsidP="002063FB">
      <w:pPr>
        <w:ind w:left="420"/>
      </w:pPr>
      <w:r>
        <w:rPr>
          <w:rFonts w:hint="eastAsia"/>
        </w:rPr>
        <w:t>T</w:t>
      </w:r>
      <w:r>
        <w:t>he topic</w:t>
      </w:r>
      <w:r w:rsidR="002063FB">
        <w:t xml:space="preserve"> i</w:t>
      </w:r>
      <w:r>
        <w:t>s</w:t>
      </w:r>
      <w:r w:rsidR="002063FB">
        <w:t>:</w:t>
      </w:r>
      <w:r>
        <w:t xml:space="preserve"> Client-server chat system</w:t>
      </w:r>
    </w:p>
    <w:p w14:paraId="345B217E" w14:textId="65D8BE0D" w:rsidR="00AB5C44" w:rsidRDefault="00AB5C44" w:rsidP="002063FB">
      <w:pPr>
        <w:ind w:left="420"/>
        <w:jc w:val="both"/>
      </w:pPr>
      <w:r w:rsidRPr="00AB5C44">
        <w:rPr>
          <w:rFonts w:hint="eastAsia"/>
          <w:b/>
          <w:bCs/>
        </w:rPr>
        <w:t>F</w:t>
      </w:r>
      <w:r w:rsidRPr="00AB5C44">
        <w:rPr>
          <w:b/>
          <w:bCs/>
        </w:rPr>
        <w:t>ormat</w:t>
      </w:r>
      <w:r>
        <w:t>: you are expected to submit the source code and a</w:t>
      </w:r>
      <w:r w:rsidR="002063FB">
        <w:t>n</w:t>
      </w:r>
      <w:r>
        <w:t xml:space="preserve"> experiment report that reflects the key steps of the execution of your code. Your code should follow the google programming guidelines [1], clear and detailed comments of the code are appreciated.</w:t>
      </w:r>
      <w:r w:rsidR="002E2D91">
        <w:t xml:space="preserve"> For the experiment report, you need to follow the guidelines of Indiana University [2], you should also include the description of how to execute your code.</w:t>
      </w:r>
    </w:p>
    <w:p w14:paraId="7C2B9579" w14:textId="7FC83739" w:rsidR="002E2D91" w:rsidRDefault="002E2D91" w:rsidP="00AB5C44">
      <w:pPr>
        <w:ind w:left="420"/>
      </w:pPr>
      <w:r>
        <w:rPr>
          <w:b/>
          <w:bCs/>
        </w:rPr>
        <w:t xml:space="preserve">When </w:t>
      </w:r>
      <w:proofErr w:type="gramStart"/>
      <w:r>
        <w:rPr>
          <w:b/>
          <w:bCs/>
        </w:rPr>
        <w:t>submit</w:t>
      </w:r>
      <w:proofErr w:type="gramEnd"/>
      <w:r>
        <w:rPr>
          <w:b/>
          <w:bCs/>
        </w:rPr>
        <w:t xml:space="preserve"> your project files, you should put all your code and file in a folder, and name the folder as the following naming conventions</w:t>
      </w:r>
      <w:r w:rsidRPr="002E2D91">
        <w:t>:</w:t>
      </w:r>
    </w:p>
    <w:p w14:paraId="3EFB737B" w14:textId="22FFBD1F" w:rsidR="002E2D91" w:rsidRPr="002E2D91" w:rsidRDefault="002E2D91" w:rsidP="002E2D91">
      <w:pPr>
        <w:pStyle w:val="ListParagraph"/>
        <w:numPr>
          <w:ilvl w:val="0"/>
          <w:numId w:val="5"/>
        </w:numPr>
        <w:ind w:firstLineChars="0"/>
        <w:rPr>
          <w:b/>
          <w:bCs/>
        </w:rPr>
      </w:pPr>
      <w:proofErr w:type="spellStart"/>
      <w:r w:rsidRPr="002E2D91">
        <w:rPr>
          <w:b/>
          <w:bCs/>
        </w:rPr>
        <w:t>class_name</w:t>
      </w:r>
      <w:proofErr w:type="spellEnd"/>
      <w:r w:rsidRPr="002E2D91">
        <w:rPr>
          <w:b/>
          <w:bCs/>
        </w:rPr>
        <w:t>-</w:t>
      </w:r>
      <w:proofErr w:type="spellStart"/>
      <w:r w:rsidRPr="002E2D91">
        <w:rPr>
          <w:b/>
          <w:bCs/>
        </w:rPr>
        <w:t>your_name</w:t>
      </w:r>
      <w:proofErr w:type="spellEnd"/>
      <w:r w:rsidRPr="002E2D91">
        <w:rPr>
          <w:b/>
          <w:bCs/>
        </w:rPr>
        <w:t>-</w:t>
      </w:r>
      <w:proofErr w:type="spellStart"/>
      <w:r w:rsidR="00B64CE0">
        <w:rPr>
          <w:b/>
          <w:bCs/>
        </w:rPr>
        <w:t>team_number</w:t>
      </w:r>
      <w:proofErr w:type="spellEnd"/>
      <w:r w:rsidR="00B64CE0">
        <w:rPr>
          <w:b/>
          <w:bCs/>
        </w:rPr>
        <w:t>-</w:t>
      </w:r>
      <w:proofErr w:type="spellStart"/>
      <w:r w:rsidRPr="002E2D91">
        <w:rPr>
          <w:b/>
          <w:bCs/>
        </w:rPr>
        <w:t>student_number</w:t>
      </w:r>
      <w:proofErr w:type="spellEnd"/>
      <w:r w:rsidRPr="002E2D91">
        <w:rPr>
          <w:b/>
          <w:bCs/>
        </w:rPr>
        <w:t>-date</w:t>
      </w:r>
    </w:p>
    <w:p w14:paraId="72CF35A3" w14:textId="78B22D17" w:rsidR="00853D4F" w:rsidRDefault="00853D4F" w:rsidP="00853D4F">
      <w:pPr>
        <w:pStyle w:val="Heading2"/>
        <w:numPr>
          <w:ilvl w:val="0"/>
          <w:numId w:val="3"/>
        </w:numPr>
      </w:pPr>
      <w:r>
        <w:rPr>
          <w:rFonts w:hint="eastAsia"/>
        </w:rPr>
        <w:t>P</w:t>
      </w:r>
      <w:r>
        <w:t>roject Details</w:t>
      </w:r>
    </w:p>
    <w:p w14:paraId="4997613C" w14:textId="77777777" w:rsidR="00B64CE0" w:rsidRDefault="00B64CE0" w:rsidP="00B64CE0">
      <w:pPr>
        <w:pStyle w:val="Heading2"/>
        <w:rPr>
          <w:sz w:val="36"/>
        </w:rPr>
      </w:pPr>
      <w:r>
        <w:rPr>
          <w:rStyle w:val="Strong"/>
          <w:b/>
          <w:bCs/>
        </w:rPr>
        <w:t>1. Overview</w:t>
      </w:r>
    </w:p>
    <w:p w14:paraId="4F7A27BE" w14:textId="77777777" w:rsidR="00B64CE0" w:rsidRDefault="00B64CE0" w:rsidP="00B64CE0">
      <w:pPr>
        <w:pStyle w:val="NormalWeb"/>
      </w:pPr>
      <w:r>
        <w:t xml:space="preserve">This project implements a simple push-style client-server chat application for a local network. The system allows multiple clients to connect to a single server, register </w:t>
      </w:r>
      <w:r>
        <w:lastRenderedPageBreak/>
        <w:t>unique usernames, and exchange messages in real-time. The server immediately pushes messages to recipients without requiring periodic polling.</w:t>
      </w:r>
    </w:p>
    <w:p w14:paraId="1C5381E9" w14:textId="77777777" w:rsidR="00B64CE0" w:rsidRDefault="00B64CE0" w:rsidP="00B64CE0">
      <w:pPr>
        <w:pStyle w:val="Heading3"/>
      </w:pPr>
      <w:r>
        <w:rPr>
          <w:rStyle w:val="Strong"/>
          <w:b w:val="0"/>
          <w:bCs w:val="0"/>
        </w:rPr>
        <w:t>Key Features</w:t>
      </w:r>
    </w:p>
    <w:p w14:paraId="4AAB91F9" w14:textId="77777777" w:rsidR="00B64CE0" w:rsidRDefault="00B64CE0" w:rsidP="00B64CE0">
      <w:pPr>
        <w:numPr>
          <w:ilvl w:val="0"/>
          <w:numId w:val="21"/>
        </w:numPr>
        <w:spacing w:before="100" w:beforeAutospacing="1" w:after="100" w:afterAutospacing="1" w:line="240" w:lineRule="auto"/>
      </w:pPr>
      <w:r>
        <w:rPr>
          <w:rStyle w:val="Strong"/>
        </w:rPr>
        <w:t>User Registration</w:t>
      </w:r>
      <w:r>
        <w:t>: Enforces a unique username for each client.</w:t>
      </w:r>
    </w:p>
    <w:p w14:paraId="330BDE7E" w14:textId="77777777" w:rsidR="00B64CE0" w:rsidRDefault="00B64CE0" w:rsidP="00B64CE0">
      <w:pPr>
        <w:numPr>
          <w:ilvl w:val="0"/>
          <w:numId w:val="21"/>
        </w:numPr>
        <w:spacing w:before="100" w:beforeAutospacing="1" w:after="100" w:afterAutospacing="1" w:line="240" w:lineRule="auto"/>
      </w:pPr>
      <w:r>
        <w:rPr>
          <w:rStyle w:val="Strong"/>
        </w:rPr>
        <w:t>Real-Time Message Delivery</w:t>
      </w:r>
      <w:r>
        <w:t>: Messages are “pushed” from the server to the recipient as soon as they are sent.</w:t>
      </w:r>
    </w:p>
    <w:p w14:paraId="696343DD" w14:textId="77777777" w:rsidR="00B64CE0" w:rsidRDefault="00B64CE0" w:rsidP="00B64CE0">
      <w:pPr>
        <w:numPr>
          <w:ilvl w:val="0"/>
          <w:numId w:val="21"/>
        </w:numPr>
        <w:spacing w:before="100" w:beforeAutospacing="1" w:after="100" w:afterAutospacing="1" w:line="240" w:lineRule="auto"/>
      </w:pPr>
      <w:r>
        <w:rPr>
          <w:rStyle w:val="Strong"/>
        </w:rPr>
        <w:t>Online User List</w:t>
      </w:r>
      <w:r>
        <w:t>: Clients can request a list of all currently active users.</w:t>
      </w:r>
    </w:p>
    <w:p w14:paraId="202F690D" w14:textId="77777777" w:rsidR="00B64CE0" w:rsidRDefault="00B64CE0" w:rsidP="00B64CE0">
      <w:pPr>
        <w:numPr>
          <w:ilvl w:val="0"/>
          <w:numId w:val="21"/>
        </w:numPr>
        <w:spacing w:before="100" w:beforeAutospacing="1" w:after="100" w:afterAutospacing="1" w:line="240" w:lineRule="auto"/>
      </w:pPr>
      <w:r>
        <w:rPr>
          <w:rStyle w:val="Strong"/>
        </w:rPr>
        <w:t>Graceful Exit</w:t>
      </w:r>
      <w:r>
        <w:t>: Clients can disconnect cleanly, notifying the server so their username is freed and no longer displayed.</w:t>
      </w:r>
    </w:p>
    <w:p w14:paraId="55DDE38D" w14:textId="77777777" w:rsidR="00B64CE0" w:rsidRDefault="00B64CE0" w:rsidP="00B64CE0">
      <w:pPr>
        <w:pStyle w:val="Heading2"/>
      </w:pPr>
      <w:r>
        <w:rPr>
          <w:rStyle w:val="Strong"/>
          <w:b/>
          <w:bCs/>
        </w:rPr>
        <w:t>2. Architecture and Components</w:t>
      </w:r>
    </w:p>
    <w:p w14:paraId="3C6F6B2B" w14:textId="77777777" w:rsidR="00B64CE0" w:rsidRDefault="00B64CE0" w:rsidP="00B64CE0">
      <w:pPr>
        <w:pStyle w:val="Heading3"/>
      </w:pPr>
      <w:r>
        <w:rPr>
          <w:rStyle w:val="Strong"/>
          <w:b w:val="0"/>
          <w:bCs w:val="0"/>
        </w:rPr>
        <w:t>2.1 Server</w:t>
      </w:r>
    </w:p>
    <w:p w14:paraId="196F2D63" w14:textId="77777777" w:rsidR="00B64CE0" w:rsidRDefault="00B64CE0" w:rsidP="00B64CE0">
      <w:pPr>
        <w:numPr>
          <w:ilvl w:val="0"/>
          <w:numId w:val="22"/>
        </w:numPr>
        <w:spacing w:before="100" w:beforeAutospacing="1" w:after="100" w:afterAutospacing="1" w:line="240" w:lineRule="auto"/>
      </w:pPr>
      <w:r>
        <w:rPr>
          <w:rStyle w:val="Strong"/>
        </w:rPr>
        <w:t>Port Listening</w:t>
      </w:r>
    </w:p>
    <w:p w14:paraId="592CDD7E" w14:textId="77777777" w:rsidR="00B64CE0" w:rsidRDefault="00B64CE0" w:rsidP="00B64CE0">
      <w:pPr>
        <w:numPr>
          <w:ilvl w:val="1"/>
          <w:numId w:val="22"/>
        </w:numPr>
        <w:spacing w:before="100" w:beforeAutospacing="1" w:after="100" w:afterAutospacing="1" w:line="240" w:lineRule="auto"/>
      </w:pPr>
      <w:r>
        <w:t xml:space="preserve">Listens on a designated port (e.g., </w:t>
      </w:r>
      <w:r>
        <w:rPr>
          <w:rStyle w:val="HTMLCode"/>
          <w:rFonts w:eastAsiaTheme="majorEastAsia"/>
        </w:rPr>
        <w:t>8080</w:t>
      </w:r>
      <w:r>
        <w:t>) for incoming connections.</w:t>
      </w:r>
    </w:p>
    <w:p w14:paraId="293A2343" w14:textId="77777777" w:rsidR="00B64CE0" w:rsidRDefault="00B64CE0" w:rsidP="00B64CE0">
      <w:pPr>
        <w:numPr>
          <w:ilvl w:val="0"/>
          <w:numId w:val="22"/>
        </w:numPr>
        <w:spacing w:before="100" w:beforeAutospacing="1" w:after="100" w:afterAutospacing="1" w:line="240" w:lineRule="auto"/>
      </w:pPr>
      <w:r>
        <w:rPr>
          <w:rStyle w:val="Strong"/>
        </w:rPr>
        <w:t>Threaded Connections</w:t>
      </w:r>
    </w:p>
    <w:p w14:paraId="366777D0" w14:textId="77777777" w:rsidR="00B64CE0" w:rsidRDefault="00B64CE0" w:rsidP="00B64CE0">
      <w:pPr>
        <w:numPr>
          <w:ilvl w:val="1"/>
          <w:numId w:val="22"/>
        </w:numPr>
        <w:spacing w:before="100" w:beforeAutospacing="1" w:after="100" w:afterAutospacing="1" w:line="240" w:lineRule="auto"/>
      </w:pPr>
      <w:r>
        <w:t>Spawns a new thread for each client connection, allowing concurrent handling of multiple clients.</w:t>
      </w:r>
    </w:p>
    <w:p w14:paraId="3A6C426D" w14:textId="77777777" w:rsidR="00B64CE0" w:rsidRDefault="00B64CE0" w:rsidP="00B64CE0">
      <w:pPr>
        <w:numPr>
          <w:ilvl w:val="0"/>
          <w:numId w:val="22"/>
        </w:numPr>
        <w:spacing w:before="100" w:beforeAutospacing="1" w:after="100" w:afterAutospacing="1" w:line="240" w:lineRule="auto"/>
      </w:pPr>
      <w:r>
        <w:rPr>
          <w:rStyle w:val="Strong"/>
        </w:rPr>
        <w:t>User Management</w:t>
      </w:r>
    </w:p>
    <w:p w14:paraId="663D1D99" w14:textId="77777777" w:rsidR="00B64CE0" w:rsidRDefault="00B64CE0" w:rsidP="00B64CE0">
      <w:pPr>
        <w:numPr>
          <w:ilvl w:val="1"/>
          <w:numId w:val="22"/>
        </w:numPr>
        <w:spacing w:before="100" w:beforeAutospacing="1" w:after="100" w:afterAutospacing="1" w:line="240" w:lineRule="auto"/>
      </w:pPr>
      <w:r>
        <w:t xml:space="preserve">Maintains a dictionary (or map) of active </w:t>
      </w:r>
      <w:r>
        <w:rPr>
          <w:rStyle w:val="HTMLCode"/>
          <w:rFonts w:eastAsiaTheme="majorEastAsia"/>
        </w:rPr>
        <w:t>username → socket</w:t>
      </w:r>
      <w:r>
        <w:t>.</w:t>
      </w:r>
    </w:p>
    <w:p w14:paraId="51A553CB" w14:textId="77777777" w:rsidR="00B64CE0" w:rsidRDefault="00B64CE0" w:rsidP="00B64CE0">
      <w:pPr>
        <w:numPr>
          <w:ilvl w:val="1"/>
          <w:numId w:val="22"/>
        </w:numPr>
        <w:spacing w:before="100" w:beforeAutospacing="1" w:after="100" w:afterAutospacing="1" w:line="240" w:lineRule="auto"/>
      </w:pPr>
      <w:proofErr w:type="gramStart"/>
      <w:r>
        <w:t>Ensures</w:t>
      </w:r>
      <w:proofErr w:type="gramEnd"/>
      <w:r>
        <w:t xml:space="preserve"> usernames are unique. If a requested username is taken, the server rejects it.</w:t>
      </w:r>
    </w:p>
    <w:p w14:paraId="4E8C6B16" w14:textId="77777777" w:rsidR="00B64CE0" w:rsidRDefault="00B64CE0" w:rsidP="00B64CE0">
      <w:pPr>
        <w:numPr>
          <w:ilvl w:val="0"/>
          <w:numId w:val="22"/>
        </w:numPr>
        <w:spacing w:before="100" w:beforeAutospacing="1" w:after="100" w:afterAutospacing="1" w:line="240" w:lineRule="auto"/>
      </w:pPr>
      <w:r>
        <w:rPr>
          <w:rStyle w:val="Strong"/>
        </w:rPr>
        <w:t>Real-Time Push</w:t>
      </w:r>
    </w:p>
    <w:p w14:paraId="7BF50ABF" w14:textId="77777777" w:rsidR="00B64CE0" w:rsidRDefault="00B64CE0" w:rsidP="00B64CE0">
      <w:pPr>
        <w:numPr>
          <w:ilvl w:val="1"/>
          <w:numId w:val="22"/>
        </w:numPr>
        <w:spacing w:before="100" w:beforeAutospacing="1" w:after="100" w:afterAutospacing="1" w:line="240" w:lineRule="auto"/>
      </w:pPr>
      <w:r>
        <w:t xml:space="preserve">On receiving a message destined for </w:t>
      </w:r>
      <w:r>
        <w:rPr>
          <w:rStyle w:val="HTMLCode"/>
          <w:rFonts w:eastAsiaTheme="majorEastAsia"/>
        </w:rPr>
        <w:t>&lt;recipient&gt;</w:t>
      </w:r>
      <w:r>
        <w:t xml:space="preserve">, the server immediately calls </w:t>
      </w:r>
      <w:proofErr w:type="spellStart"/>
      <w:r>
        <w:rPr>
          <w:rStyle w:val="HTMLCode"/>
          <w:rFonts w:eastAsiaTheme="majorEastAsia"/>
        </w:rPr>
        <w:t>recipient_</w:t>
      </w:r>
      <w:proofErr w:type="gramStart"/>
      <w:r>
        <w:rPr>
          <w:rStyle w:val="HTMLCode"/>
          <w:rFonts w:eastAsiaTheme="majorEastAsia"/>
        </w:rPr>
        <w:t>socket.send</w:t>
      </w:r>
      <w:proofErr w:type="spellEnd"/>
      <w:proofErr w:type="gramEnd"/>
      <w:r>
        <w:rPr>
          <w:rStyle w:val="HTMLCode"/>
          <w:rFonts w:eastAsiaTheme="majorEastAsia"/>
        </w:rPr>
        <w:t>(...)</w:t>
      </w:r>
      <w:r>
        <w:t>.</w:t>
      </w:r>
    </w:p>
    <w:p w14:paraId="02AA46D7" w14:textId="77777777" w:rsidR="00B64CE0" w:rsidRDefault="00B64CE0" w:rsidP="00B64CE0">
      <w:pPr>
        <w:numPr>
          <w:ilvl w:val="0"/>
          <w:numId w:val="22"/>
        </w:numPr>
        <w:spacing w:before="100" w:beforeAutospacing="1" w:after="100" w:afterAutospacing="1" w:line="240" w:lineRule="auto"/>
      </w:pPr>
      <w:r>
        <w:rPr>
          <w:rStyle w:val="Strong"/>
        </w:rPr>
        <w:t>Commands Handling</w:t>
      </w:r>
    </w:p>
    <w:p w14:paraId="596C468C" w14:textId="77777777" w:rsidR="00B64CE0" w:rsidRDefault="00B64CE0" w:rsidP="00B64CE0">
      <w:pPr>
        <w:numPr>
          <w:ilvl w:val="1"/>
          <w:numId w:val="22"/>
        </w:numPr>
        <w:spacing w:before="100" w:beforeAutospacing="1" w:after="100" w:afterAutospacing="1" w:line="240" w:lineRule="auto"/>
      </w:pPr>
      <w:r>
        <w:rPr>
          <w:rStyle w:val="Strong"/>
        </w:rPr>
        <w:t>Registration</w:t>
      </w:r>
      <w:r>
        <w:t xml:space="preserve">: Processes a registration command (e.g., </w:t>
      </w:r>
      <w:proofErr w:type="spellStart"/>
      <w:proofErr w:type="gramStart"/>
      <w:r>
        <w:rPr>
          <w:rStyle w:val="HTMLCode"/>
          <w:rFonts w:eastAsiaTheme="majorEastAsia"/>
        </w:rPr>
        <w:t>server:register</w:t>
      </w:r>
      <w:proofErr w:type="spellEnd"/>
      <w:proofErr w:type="gramEnd"/>
      <w:r>
        <w:rPr>
          <w:rStyle w:val="HTMLCode"/>
          <w:rFonts w:eastAsiaTheme="majorEastAsia"/>
        </w:rPr>
        <w:t xml:space="preserve"> &lt;username&gt;</w:t>
      </w:r>
      <w:r>
        <w:t>).</w:t>
      </w:r>
    </w:p>
    <w:p w14:paraId="29DB5BA7" w14:textId="77777777" w:rsidR="00B64CE0" w:rsidRDefault="00B64CE0" w:rsidP="00B64CE0">
      <w:pPr>
        <w:numPr>
          <w:ilvl w:val="1"/>
          <w:numId w:val="22"/>
        </w:numPr>
        <w:spacing w:before="100" w:beforeAutospacing="1" w:after="100" w:afterAutospacing="1" w:line="240" w:lineRule="auto"/>
      </w:pPr>
      <w:r>
        <w:rPr>
          <w:rStyle w:val="Strong"/>
        </w:rPr>
        <w:t>List Users</w:t>
      </w:r>
      <w:r>
        <w:t xml:space="preserve">: Responds to a request for who is online (e.g., </w:t>
      </w:r>
      <w:proofErr w:type="spellStart"/>
      <w:proofErr w:type="gramStart"/>
      <w:r>
        <w:rPr>
          <w:rStyle w:val="HTMLCode"/>
          <w:rFonts w:eastAsiaTheme="majorEastAsia"/>
        </w:rPr>
        <w:t>server:who</w:t>
      </w:r>
      <w:proofErr w:type="spellEnd"/>
      <w:proofErr w:type="gramEnd"/>
      <w:r>
        <w:t>).</w:t>
      </w:r>
    </w:p>
    <w:p w14:paraId="5F57EAA3" w14:textId="77777777" w:rsidR="00B64CE0" w:rsidRDefault="00B64CE0" w:rsidP="00B64CE0">
      <w:pPr>
        <w:numPr>
          <w:ilvl w:val="1"/>
          <w:numId w:val="22"/>
        </w:numPr>
        <w:spacing w:before="100" w:beforeAutospacing="1" w:after="100" w:afterAutospacing="1" w:line="240" w:lineRule="auto"/>
      </w:pPr>
      <w:r>
        <w:rPr>
          <w:rStyle w:val="Strong"/>
        </w:rPr>
        <w:t>Exit</w:t>
      </w:r>
      <w:r>
        <w:t xml:space="preserve">: Handles user exit, </w:t>
      </w:r>
      <w:proofErr w:type="gramStart"/>
      <w:r>
        <w:t>removing</w:t>
      </w:r>
      <w:proofErr w:type="gramEnd"/>
      <w:r>
        <w:t xml:space="preserve"> the user’s entry from the dictionary and closing the socket.</w:t>
      </w:r>
    </w:p>
    <w:p w14:paraId="4AD1484E" w14:textId="77777777" w:rsidR="00B64CE0" w:rsidRDefault="00B64CE0" w:rsidP="00B64CE0">
      <w:pPr>
        <w:pStyle w:val="Heading3"/>
      </w:pPr>
      <w:r>
        <w:rPr>
          <w:rStyle w:val="Strong"/>
          <w:b w:val="0"/>
          <w:bCs w:val="0"/>
        </w:rPr>
        <w:t>2.2 Client</w:t>
      </w:r>
    </w:p>
    <w:p w14:paraId="59CFB10D" w14:textId="77777777" w:rsidR="00B64CE0" w:rsidRDefault="00B64CE0" w:rsidP="00B64CE0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rPr>
          <w:rStyle w:val="Strong"/>
        </w:rPr>
        <w:t>Connection</w:t>
      </w:r>
    </w:p>
    <w:p w14:paraId="0FC81BF6" w14:textId="77777777" w:rsidR="00B64CE0" w:rsidRDefault="00B64CE0" w:rsidP="00B64CE0">
      <w:pPr>
        <w:numPr>
          <w:ilvl w:val="1"/>
          <w:numId w:val="23"/>
        </w:numPr>
        <w:spacing w:before="100" w:beforeAutospacing="1" w:after="100" w:afterAutospacing="1" w:line="240" w:lineRule="auto"/>
      </w:pPr>
      <w:proofErr w:type="gramStart"/>
      <w:r>
        <w:t>Connects</w:t>
      </w:r>
      <w:proofErr w:type="gramEnd"/>
      <w:r>
        <w:t xml:space="preserve"> to the server using the server’s IP/hostname and port.</w:t>
      </w:r>
    </w:p>
    <w:p w14:paraId="0AE576D9" w14:textId="77777777" w:rsidR="00B64CE0" w:rsidRDefault="00B64CE0" w:rsidP="00B64CE0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rPr>
          <w:rStyle w:val="Strong"/>
        </w:rPr>
        <w:t>Username Prompt</w:t>
      </w:r>
    </w:p>
    <w:p w14:paraId="200D2B71" w14:textId="77777777" w:rsidR="00B64CE0" w:rsidRDefault="00B64CE0" w:rsidP="00B64CE0">
      <w:pPr>
        <w:numPr>
          <w:ilvl w:val="1"/>
          <w:numId w:val="23"/>
        </w:numPr>
        <w:spacing w:before="100" w:beforeAutospacing="1" w:after="100" w:afterAutospacing="1" w:line="240" w:lineRule="auto"/>
      </w:pPr>
      <w:r>
        <w:t xml:space="preserve">Requests a username from the user (e.g., </w:t>
      </w:r>
      <w:r>
        <w:rPr>
          <w:rStyle w:val="HTMLCode"/>
          <w:rFonts w:eastAsiaTheme="majorEastAsia"/>
        </w:rPr>
        <w:t>Alice</w:t>
      </w:r>
      <w:r>
        <w:t>) upon startup.</w:t>
      </w:r>
    </w:p>
    <w:p w14:paraId="344841E7" w14:textId="77777777" w:rsidR="00B64CE0" w:rsidRDefault="00B64CE0" w:rsidP="00B64CE0">
      <w:pPr>
        <w:numPr>
          <w:ilvl w:val="1"/>
          <w:numId w:val="23"/>
        </w:numPr>
        <w:spacing w:before="100" w:beforeAutospacing="1" w:after="100" w:afterAutospacing="1" w:line="240" w:lineRule="auto"/>
      </w:pPr>
      <w:proofErr w:type="gramStart"/>
      <w:r>
        <w:lastRenderedPageBreak/>
        <w:t>Sends</w:t>
      </w:r>
      <w:proofErr w:type="gramEnd"/>
      <w:r>
        <w:t xml:space="preserve"> a registration command to the server to claim that username.</w:t>
      </w:r>
    </w:p>
    <w:p w14:paraId="53150911" w14:textId="77777777" w:rsidR="00B64CE0" w:rsidRDefault="00B64CE0" w:rsidP="00B64CE0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rPr>
          <w:rStyle w:val="Strong"/>
        </w:rPr>
        <w:t>Two-Thread Model</w:t>
      </w:r>
    </w:p>
    <w:p w14:paraId="6909BC52" w14:textId="77777777" w:rsidR="00B64CE0" w:rsidRDefault="00B64CE0" w:rsidP="00B64CE0">
      <w:pPr>
        <w:numPr>
          <w:ilvl w:val="1"/>
          <w:numId w:val="24"/>
        </w:numPr>
        <w:spacing w:before="100" w:beforeAutospacing="1" w:after="100" w:afterAutospacing="1" w:line="240" w:lineRule="auto"/>
        <w:ind w:left="1440" w:hanging="360"/>
      </w:pPr>
      <w:r>
        <w:rPr>
          <w:rStyle w:val="Strong"/>
        </w:rPr>
        <w:t>Main Thread</w:t>
      </w:r>
      <w:r>
        <w:t>: Waits for console input (</w:t>
      </w:r>
      <w:proofErr w:type="gramStart"/>
      <w:r>
        <w:rPr>
          <w:rStyle w:val="HTMLCode"/>
          <w:rFonts w:eastAsiaTheme="majorEastAsia"/>
        </w:rPr>
        <w:t>input(</w:t>
      </w:r>
      <w:proofErr w:type="gramEnd"/>
      <w:r>
        <w:rPr>
          <w:rStyle w:val="HTMLCode"/>
          <w:rFonts w:eastAsiaTheme="majorEastAsia"/>
        </w:rPr>
        <w:t>)</w:t>
      </w:r>
      <w:r>
        <w:t>) to parse commands and send data to the server.</w:t>
      </w:r>
    </w:p>
    <w:p w14:paraId="358A8C40" w14:textId="77777777" w:rsidR="00B64CE0" w:rsidRDefault="00B64CE0" w:rsidP="00B64CE0">
      <w:pPr>
        <w:numPr>
          <w:ilvl w:val="1"/>
          <w:numId w:val="24"/>
        </w:numPr>
        <w:spacing w:before="100" w:beforeAutospacing="1" w:after="100" w:afterAutospacing="1" w:line="240" w:lineRule="auto"/>
        <w:ind w:left="1440" w:hanging="360"/>
      </w:pPr>
      <w:r>
        <w:rPr>
          <w:rStyle w:val="Strong"/>
        </w:rPr>
        <w:t>Listener Thread</w:t>
      </w:r>
      <w:r>
        <w:t>: Continuously listens on the socket for incoming messages and prints them immediately to the user’s console.</w:t>
      </w:r>
    </w:p>
    <w:p w14:paraId="1F3353C3" w14:textId="77777777" w:rsidR="00B64CE0" w:rsidRDefault="00B64CE0" w:rsidP="00B64CE0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rPr>
          <w:rStyle w:val="Strong"/>
        </w:rPr>
        <w:t>Supported Commands</w:t>
      </w:r>
    </w:p>
    <w:p w14:paraId="0F211185" w14:textId="77777777" w:rsidR="00B64CE0" w:rsidRDefault="00B64CE0" w:rsidP="00B64CE0">
      <w:pPr>
        <w:numPr>
          <w:ilvl w:val="1"/>
          <w:numId w:val="23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  <w:b/>
          <w:bCs/>
        </w:rPr>
        <w:t>&lt;recipient&gt;:&lt;message&gt;</w:t>
      </w:r>
      <w:r>
        <w:t xml:space="preserve"> – Sends </w:t>
      </w:r>
      <w:r>
        <w:rPr>
          <w:rStyle w:val="HTMLCode"/>
          <w:rFonts w:eastAsiaTheme="majorEastAsia"/>
        </w:rPr>
        <w:t>&lt;message&gt;</w:t>
      </w:r>
      <w:r>
        <w:t xml:space="preserve"> to </w:t>
      </w:r>
      <w:r>
        <w:rPr>
          <w:rStyle w:val="HTMLCode"/>
          <w:rFonts w:eastAsiaTheme="majorEastAsia"/>
        </w:rPr>
        <w:t>&lt;recipient&gt;</w:t>
      </w:r>
      <w:r>
        <w:t>.</w:t>
      </w:r>
    </w:p>
    <w:p w14:paraId="02A9DF35" w14:textId="77777777" w:rsidR="00B64CE0" w:rsidRDefault="00B64CE0" w:rsidP="00B64CE0">
      <w:pPr>
        <w:numPr>
          <w:ilvl w:val="1"/>
          <w:numId w:val="23"/>
        </w:numPr>
        <w:spacing w:before="100" w:beforeAutospacing="1" w:after="100" w:afterAutospacing="1" w:line="240" w:lineRule="auto"/>
      </w:pPr>
      <w:proofErr w:type="spellStart"/>
      <w:proofErr w:type="gramStart"/>
      <w:r>
        <w:rPr>
          <w:rStyle w:val="HTMLCode"/>
          <w:rFonts w:eastAsiaTheme="majorEastAsia"/>
          <w:b/>
          <w:bCs/>
        </w:rPr>
        <w:t>server:who</w:t>
      </w:r>
      <w:proofErr w:type="spellEnd"/>
      <w:proofErr w:type="gramEnd"/>
      <w:r>
        <w:t xml:space="preserve"> – Requests a list of online users from the server.</w:t>
      </w:r>
    </w:p>
    <w:p w14:paraId="49E49718" w14:textId="77777777" w:rsidR="00B64CE0" w:rsidRDefault="00B64CE0" w:rsidP="00B64CE0">
      <w:pPr>
        <w:numPr>
          <w:ilvl w:val="1"/>
          <w:numId w:val="23"/>
        </w:numPr>
        <w:spacing w:before="100" w:beforeAutospacing="1" w:after="100" w:afterAutospacing="1" w:line="240" w:lineRule="auto"/>
      </w:pPr>
      <w:proofErr w:type="spellStart"/>
      <w:proofErr w:type="gramStart"/>
      <w:r>
        <w:rPr>
          <w:rStyle w:val="HTMLCode"/>
          <w:rFonts w:eastAsiaTheme="majorEastAsia"/>
          <w:b/>
          <w:bCs/>
        </w:rPr>
        <w:t>server:exit</w:t>
      </w:r>
      <w:proofErr w:type="spellEnd"/>
      <w:proofErr w:type="gramEnd"/>
      <w:r>
        <w:t xml:space="preserve"> – Gracefully disconnects from the server, closing the socket and freeing the username.</w:t>
      </w:r>
    </w:p>
    <w:p w14:paraId="61855F51" w14:textId="77777777" w:rsidR="00B64CE0" w:rsidRDefault="00B64CE0" w:rsidP="00B64CE0">
      <w:pPr>
        <w:pStyle w:val="Heading2"/>
      </w:pPr>
      <w:r>
        <w:rPr>
          <w:rStyle w:val="Strong"/>
          <w:b/>
          <w:bCs/>
        </w:rPr>
        <w:t>3. Detailed Requirements</w:t>
      </w:r>
    </w:p>
    <w:p w14:paraId="54A690F9" w14:textId="77777777" w:rsidR="00B64CE0" w:rsidRDefault="00B64CE0" w:rsidP="00B64CE0">
      <w:pPr>
        <w:pStyle w:val="Heading3"/>
      </w:pPr>
      <w:r>
        <w:rPr>
          <w:rStyle w:val="Strong"/>
          <w:b w:val="0"/>
          <w:bCs w:val="0"/>
        </w:rPr>
        <w:t>3.1 User Registration</w:t>
      </w:r>
    </w:p>
    <w:p w14:paraId="1514858A" w14:textId="77777777" w:rsidR="00B64CE0" w:rsidRDefault="00B64CE0" w:rsidP="00B64CE0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rPr>
          <w:rStyle w:val="Strong"/>
        </w:rPr>
        <w:t>Client</w:t>
      </w:r>
    </w:p>
    <w:p w14:paraId="4F53B3E2" w14:textId="77777777" w:rsidR="00B64CE0" w:rsidRDefault="00B64CE0" w:rsidP="00B64CE0">
      <w:pPr>
        <w:numPr>
          <w:ilvl w:val="1"/>
          <w:numId w:val="25"/>
        </w:numPr>
        <w:spacing w:before="100" w:beforeAutospacing="1" w:after="100" w:afterAutospacing="1" w:line="240" w:lineRule="auto"/>
      </w:pPr>
      <w:r>
        <w:t>Prompt user for a username at launch.</w:t>
      </w:r>
    </w:p>
    <w:p w14:paraId="5928BA25" w14:textId="77777777" w:rsidR="00B64CE0" w:rsidRDefault="00B64CE0" w:rsidP="00B64CE0">
      <w:pPr>
        <w:numPr>
          <w:ilvl w:val="1"/>
          <w:numId w:val="25"/>
        </w:numPr>
        <w:spacing w:before="100" w:beforeAutospacing="1" w:after="100" w:afterAutospacing="1" w:line="240" w:lineRule="auto"/>
      </w:pPr>
      <w:r>
        <w:t xml:space="preserve">Send a registration request to the server (e.g., </w:t>
      </w:r>
      <w:proofErr w:type="spellStart"/>
      <w:proofErr w:type="gramStart"/>
      <w:r>
        <w:rPr>
          <w:rStyle w:val="HTMLCode"/>
          <w:rFonts w:eastAsiaTheme="majorEastAsia"/>
        </w:rPr>
        <w:t>server:register</w:t>
      </w:r>
      <w:proofErr w:type="spellEnd"/>
      <w:proofErr w:type="gramEnd"/>
      <w:r>
        <w:rPr>
          <w:rStyle w:val="HTMLCode"/>
          <w:rFonts w:eastAsiaTheme="majorEastAsia"/>
        </w:rPr>
        <w:t xml:space="preserve"> &lt;username&gt;</w:t>
      </w:r>
      <w:r>
        <w:t>).</w:t>
      </w:r>
    </w:p>
    <w:p w14:paraId="0A79FD81" w14:textId="77777777" w:rsidR="00B64CE0" w:rsidRDefault="00B64CE0" w:rsidP="00B64CE0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rPr>
          <w:rStyle w:val="Strong"/>
        </w:rPr>
        <w:t>Server</w:t>
      </w:r>
    </w:p>
    <w:p w14:paraId="04FEEC19" w14:textId="77777777" w:rsidR="00B64CE0" w:rsidRDefault="00B64CE0" w:rsidP="00B64CE0">
      <w:pPr>
        <w:numPr>
          <w:ilvl w:val="1"/>
          <w:numId w:val="25"/>
        </w:numPr>
        <w:spacing w:before="100" w:beforeAutospacing="1" w:after="100" w:afterAutospacing="1" w:line="240" w:lineRule="auto"/>
      </w:pPr>
      <w:r>
        <w:t>Validates uniqueness of the username.</w:t>
      </w:r>
    </w:p>
    <w:p w14:paraId="42B43155" w14:textId="77777777" w:rsidR="00B64CE0" w:rsidRDefault="00B64CE0" w:rsidP="00B64CE0">
      <w:pPr>
        <w:numPr>
          <w:ilvl w:val="1"/>
          <w:numId w:val="25"/>
        </w:numPr>
        <w:spacing w:before="100" w:beforeAutospacing="1" w:after="100" w:afterAutospacing="1" w:line="240" w:lineRule="auto"/>
      </w:pPr>
      <w:r>
        <w:t xml:space="preserve">If accepted, records </w:t>
      </w:r>
      <w:r>
        <w:rPr>
          <w:rStyle w:val="HTMLCode"/>
          <w:rFonts w:eastAsiaTheme="majorEastAsia"/>
        </w:rPr>
        <w:t>&lt;username, socket&gt;</w:t>
      </w:r>
      <w:r>
        <w:t xml:space="preserve"> in its dictionary.</w:t>
      </w:r>
    </w:p>
    <w:p w14:paraId="15D550D7" w14:textId="77777777" w:rsidR="00B64CE0" w:rsidRDefault="00B64CE0" w:rsidP="00B64CE0">
      <w:pPr>
        <w:numPr>
          <w:ilvl w:val="1"/>
          <w:numId w:val="25"/>
        </w:numPr>
        <w:spacing w:before="100" w:beforeAutospacing="1" w:after="100" w:afterAutospacing="1" w:line="240" w:lineRule="auto"/>
      </w:pPr>
      <w:r>
        <w:t xml:space="preserve">If the username is already taken, </w:t>
      </w:r>
      <w:proofErr w:type="gramStart"/>
      <w:r>
        <w:t>instructs</w:t>
      </w:r>
      <w:proofErr w:type="gramEnd"/>
      <w:r>
        <w:t xml:space="preserve"> the client to pick a different name.</w:t>
      </w:r>
    </w:p>
    <w:p w14:paraId="338AFC1B" w14:textId="77777777" w:rsidR="00B64CE0" w:rsidRDefault="00B64CE0" w:rsidP="00B64CE0">
      <w:pPr>
        <w:pStyle w:val="Heading3"/>
      </w:pPr>
      <w:r>
        <w:rPr>
          <w:rStyle w:val="Strong"/>
          <w:b w:val="0"/>
          <w:bCs w:val="0"/>
        </w:rPr>
        <w:t>3.2 Real-Time (Push) Message Delivery</w:t>
      </w:r>
    </w:p>
    <w:p w14:paraId="75F673E4" w14:textId="77777777" w:rsidR="00B64CE0" w:rsidRDefault="00B64CE0" w:rsidP="00B64CE0">
      <w:pPr>
        <w:numPr>
          <w:ilvl w:val="0"/>
          <w:numId w:val="26"/>
        </w:numPr>
        <w:spacing w:before="100" w:beforeAutospacing="1" w:after="100" w:afterAutospacing="1" w:line="240" w:lineRule="auto"/>
      </w:pPr>
      <w:r>
        <w:rPr>
          <w:rStyle w:val="Strong"/>
        </w:rPr>
        <w:t>Server</w:t>
      </w:r>
    </w:p>
    <w:p w14:paraId="0AC8FB1A" w14:textId="77777777" w:rsidR="00B64CE0" w:rsidRDefault="00B64CE0" w:rsidP="00B64CE0">
      <w:pPr>
        <w:numPr>
          <w:ilvl w:val="1"/>
          <w:numId w:val="26"/>
        </w:numPr>
        <w:spacing w:before="100" w:beforeAutospacing="1" w:after="100" w:afterAutospacing="1" w:line="240" w:lineRule="auto"/>
      </w:pPr>
      <w:r>
        <w:t xml:space="preserve">Upon receiving </w:t>
      </w:r>
      <w:r>
        <w:rPr>
          <w:rStyle w:val="HTMLCode"/>
          <w:rFonts w:eastAsiaTheme="majorEastAsia"/>
        </w:rPr>
        <w:t>&lt;recipient&gt;:&lt;message&gt;</w:t>
      </w:r>
      <w:r>
        <w:t xml:space="preserve"> from a client, immediately locates </w:t>
      </w:r>
      <w:r>
        <w:rPr>
          <w:rStyle w:val="HTMLCode"/>
          <w:rFonts w:eastAsiaTheme="majorEastAsia"/>
        </w:rPr>
        <w:t>&lt;recipient&gt;</w:t>
      </w:r>
      <w:r>
        <w:t xml:space="preserve"> in the dictionary.</w:t>
      </w:r>
    </w:p>
    <w:p w14:paraId="5B55BEEE" w14:textId="77777777" w:rsidR="00B64CE0" w:rsidRDefault="00B64CE0" w:rsidP="00B64CE0">
      <w:pPr>
        <w:numPr>
          <w:ilvl w:val="1"/>
          <w:numId w:val="26"/>
        </w:numPr>
        <w:spacing w:before="100" w:beforeAutospacing="1" w:after="100" w:afterAutospacing="1" w:line="240" w:lineRule="auto"/>
      </w:pPr>
      <w:r>
        <w:t xml:space="preserve">If </w:t>
      </w:r>
      <w:r>
        <w:rPr>
          <w:rStyle w:val="HTMLCode"/>
          <w:rFonts w:eastAsiaTheme="majorEastAsia"/>
        </w:rPr>
        <w:t>&lt;recipient&gt;</w:t>
      </w:r>
      <w:r>
        <w:t xml:space="preserve"> is online, calls </w:t>
      </w:r>
      <w:proofErr w:type="spellStart"/>
      <w:r>
        <w:rPr>
          <w:rStyle w:val="HTMLCode"/>
          <w:rFonts w:eastAsiaTheme="majorEastAsia"/>
        </w:rPr>
        <w:t>recipient_</w:t>
      </w:r>
      <w:proofErr w:type="gramStart"/>
      <w:r>
        <w:rPr>
          <w:rStyle w:val="HTMLCode"/>
          <w:rFonts w:eastAsiaTheme="majorEastAsia"/>
        </w:rPr>
        <w:t>socket.send</w:t>
      </w:r>
      <w:proofErr w:type="spellEnd"/>
      <w:proofErr w:type="gramEnd"/>
      <w:r>
        <w:rPr>
          <w:rStyle w:val="HTMLCode"/>
          <w:rFonts w:eastAsiaTheme="majorEastAsia"/>
        </w:rPr>
        <w:t>(...)</w:t>
      </w:r>
      <w:r>
        <w:t xml:space="preserve"> to push the message.</w:t>
      </w:r>
    </w:p>
    <w:p w14:paraId="038A89EE" w14:textId="77777777" w:rsidR="00B64CE0" w:rsidRDefault="00B64CE0" w:rsidP="00B64CE0">
      <w:pPr>
        <w:numPr>
          <w:ilvl w:val="1"/>
          <w:numId w:val="26"/>
        </w:numPr>
        <w:spacing w:before="100" w:beforeAutospacing="1" w:after="100" w:afterAutospacing="1" w:line="240" w:lineRule="auto"/>
      </w:pPr>
      <w:r>
        <w:t xml:space="preserve">If </w:t>
      </w:r>
      <w:r>
        <w:rPr>
          <w:rStyle w:val="HTMLCode"/>
          <w:rFonts w:eastAsiaTheme="majorEastAsia"/>
        </w:rPr>
        <w:t>&lt;recipient&gt;</w:t>
      </w:r>
      <w:r>
        <w:t xml:space="preserve"> is offline, informs the sender that delivery failed (or queues the message, if desired).</w:t>
      </w:r>
    </w:p>
    <w:p w14:paraId="74DA1E4A" w14:textId="77777777" w:rsidR="00B64CE0" w:rsidRDefault="00B64CE0" w:rsidP="00B64CE0">
      <w:pPr>
        <w:numPr>
          <w:ilvl w:val="0"/>
          <w:numId w:val="26"/>
        </w:numPr>
        <w:spacing w:before="100" w:beforeAutospacing="1" w:after="100" w:afterAutospacing="1" w:line="240" w:lineRule="auto"/>
      </w:pPr>
      <w:r>
        <w:rPr>
          <w:rStyle w:val="Strong"/>
        </w:rPr>
        <w:t>Client</w:t>
      </w:r>
    </w:p>
    <w:p w14:paraId="6EC8EAE0" w14:textId="77777777" w:rsidR="00B64CE0" w:rsidRDefault="00B64CE0" w:rsidP="00B64CE0">
      <w:pPr>
        <w:numPr>
          <w:ilvl w:val="1"/>
          <w:numId w:val="26"/>
        </w:numPr>
        <w:spacing w:before="100" w:beforeAutospacing="1" w:after="100" w:afterAutospacing="1" w:line="240" w:lineRule="auto"/>
      </w:pPr>
      <w:r>
        <w:t>The listener thread prints messages as soon as they arrive, without any polling logic.</w:t>
      </w:r>
    </w:p>
    <w:p w14:paraId="2CE78617" w14:textId="77777777" w:rsidR="00B64CE0" w:rsidRDefault="00B64CE0" w:rsidP="00B64CE0">
      <w:pPr>
        <w:pStyle w:val="Heading3"/>
      </w:pPr>
      <w:r>
        <w:rPr>
          <w:rStyle w:val="Strong"/>
          <w:b w:val="0"/>
          <w:bCs w:val="0"/>
        </w:rPr>
        <w:lastRenderedPageBreak/>
        <w:t>3.3 Online User List</w:t>
      </w:r>
    </w:p>
    <w:p w14:paraId="490FFDCA" w14:textId="77777777" w:rsidR="00B64CE0" w:rsidRDefault="00B64CE0" w:rsidP="00B64CE0">
      <w:pPr>
        <w:numPr>
          <w:ilvl w:val="0"/>
          <w:numId w:val="27"/>
        </w:numPr>
        <w:spacing w:before="100" w:beforeAutospacing="1" w:after="100" w:afterAutospacing="1" w:line="240" w:lineRule="auto"/>
      </w:pPr>
      <w:r>
        <w:rPr>
          <w:rStyle w:val="Strong"/>
        </w:rPr>
        <w:t>Client</w:t>
      </w:r>
    </w:p>
    <w:p w14:paraId="05881BA2" w14:textId="77777777" w:rsidR="00B64CE0" w:rsidRDefault="00B64CE0" w:rsidP="00B64CE0">
      <w:pPr>
        <w:numPr>
          <w:ilvl w:val="1"/>
          <w:numId w:val="27"/>
        </w:numPr>
        <w:spacing w:before="100" w:beforeAutospacing="1" w:after="100" w:afterAutospacing="1" w:line="240" w:lineRule="auto"/>
      </w:pPr>
      <w:r>
        <w:t xml:space="preserve">Sends </w:t>
      </w:r>
      <w:proofErr w:type="spellStart"/>
      <w:proofErr w:type="gramStart"/>
      <w:r>
        <w:rPr>
          <w:rStyle w:val="HTMLCode"/>
          <w:rFonts w:eastAsiaTheme="majorEastAsia"/>
        </w:rPr>
        <w:t>server:who</w:t>
      </w:r>
      <w:proofErr w:type="spellEnd"/>
      <w:proofErr w:type="gramEnd"/>
      <w:r>
        <w:t xml:space="preserve"> to request the current list of active users.</w:t>
      </w:r>
    </w:p>
    <w:p w14:paraId="5198C2E2" w14:textId="77777777" w:rsidR="00B64CE0" w:rsidRDefault="00B64CE0" w:rsidP="00B64CE0">
      <w:pPr>
        <w:numPr>
          <w:ilvl w:val="1"/>
          <w:numId w:val="27"/>
        </w:numPr>
        <w:spacing w:before="100" w:beforeAutospacing="1" w:after="100" w:afterAutospacing="1" w:line="240" w:lineRule="auto"/>
      </w:pPr>
      <w:r>
        <w:t>The listener thread displays the received list.</w:t>
      </w:r>
    </w:p>
    <w:p w14:paraId="6C79384F" w14:textId="77777777" w:rsidR="00B64CE0" w:rsidRDefault="00B64CE0" w:rsidP="00B64CE0">
      <w:pPr>
        <w:numPr>
          <w:ilvl w:val="0"/>
          <w:numId w:val="27"/>
        </w:numPr>
        <w:spacing w:before="100" w:beforeAutospacing="1" w:after="100" w:afterAutospacing="1" w:line="240" w:lineRule="auto"/>
      </w:pPr>
      <w:r>
        <w:rPr>
          <w:rStyle w:val="Strong"/>
        </w:rPr>
        <w:t>Server</w:t>
      </w:r>
    </w:p>
    <w:p w14:paraId="0172113C" w14:textId="77777777" w:rsidR="00B64CE0" w:rsidRDefault="00B64CE0" w:rsidP="00B64CE0">
      <w:pPr>
        <w:numPr>
          <w:ilvl w:val="1"/>
          <w:numId w:val="27"/>
        </w:numPr>
        <w:spacing w:before="100" w:beforeAutospacing="1" w:after="100" w:afterAutospacing="1" w:line="240" w:lineRule="auto"/>
      </w:pPr>
      <w:r>
        <w:t>Replies with a formatted list of currently registered usernames.</w:t>
      </w:r>
    </w:p>
    <w:p w14:paraId="100BD8E2" w14:textId="77777777" w:rsidR="00B64CE0" w:rsidRDefault="00B64CE0" w:rsidP="00B64CE0">
      <w:pPr>
        <w:pStyle w:val="Heading3"/>
      </w:pPr>
      <w:r>
        <w:rPr>
          <w:rStyle w:val="Strong"/>
          <w:b w:val="0"/>
          <w:bCs w:val="0"/>
        </w:rPr>
        <w:t>3.4 Graceful Exit</w:t>
      </w:r>
    </w:p>
    <w:p w14:paraId="318BFE6A" w14:textId="77777777" w:rsidR="00B64CE0" w:rsidRDefault="00B64CE0" w:rsidP="00B64CE0">
      <w:pPr>
        <w:numPr>
          <w:ilvl w:val="0"/>
          <w:numId w:val="28"/>
        </w:numPr>
        <w:spacing w:before="100" w:beforeAutospacing="1" w:after="100" w:afterAutospacing="1" w:line="240" w:lineRule="auto"/>
      </w:pPr>
      <w:r>
        <w:rPr>
          <w:rStyle w:val="Strong"/>
        </w:rPr>
        <w:t>Client</w:t>
      </w:r>
    </w:p>
    <w:p w14:paraId="62AC0335" w14:textId="77777777" w:rsidR="00B64CE0" w:rsidRDefault="00B64CE0" w:rsidP="00B64CE0">
      <w:pPr>
        <w:numPr>
          <w:ilvl w:val="1"/>
          <w:numId w:val="28"/>
        </w:numPr>
        <w:spacing w:before="100" w:beforeAutospacing="1" w:after="100" w:afterAutospacing="1" w:line="240" w:lineRule="auto"/>
      </w:pPr>
      <w:r>
        <w:t xml:space="preserve">User types </w:t>
      </w:r>
      <w:proofErr w:type="spellStart"/>
      <w:proofErr w:type="gramStart"/>
      <w:r>
        <w:rPr>
          <w:rStyle w:val="HTMLCode"/>
          <w:rFonts w:eastAsiaTheme="majorEastAsia"/>
        </w:rPr>
        <w:t>server:exit</w:t>
      </w:r>
      <w:proofErr w:type="spellEnd"/>
      <w:proofErr w:type="gramEnd"/>
      <w:r>
        <w:t xml:space="preserve"> to disconnect.</w:t>
      </w:r>
    </w:p>
    <w:p w14:paraId="7C03F083" w14:textId="77777777" w:rsidR="00B64CE0" w:rsidRDefault="00B64CE0" w:rsidP="00B64CE0">
      <w:pPr>
        <w:numPr>
          <w:ilvl w:val="1"/>
          <w:numId w:val="28"/>
        </w:numPr>
        <w:spacing w:before="100" w:beforeAutospacing="1" w:after="100" w:afterAutospacing="1" w:line="240" w:lineRule="auto"/>
      </w:pPr>
      <w:proofErr w:type="gramStart"/>
      <w:r>
        <w:t>Notifies</w:t>
      </w:r>
      <w:proofErr w:type="gramEnd"/>
      <w:r>
        <w:t xml:space="preserve"> the server of the exit request, then closes the socket.</w:t>
      </w:r>
    </w:p>
    <w:p w14:paraId="3E2EDB75" w14:textId="77777777" w:rsidR="00B64CE0" w:rsidRDefault="00B64CE0" w:rsidP="00B64CE0">
      <w:pPr>
        <w:numPr>
          <w:ilvl w:val="0"/>
          <w:numId w:val="28"/>
        </w:numPr>
        <w:spacing w:before="100" w:beforeAutospacing="1" w:after="100" w:afterAutospacing="1" w:line="240" w:lineRule="auto"/>
      </w:pPr>
      <w:r>
        <w:rPr>
          <w:rStyle w:val="Strong"/>
        </w:rPr>
        <w:t>Server</w:t>
      </w:r>
    </w:p>
    <w:p w14:paraId="26A5F9BD" w14:textId="77777777" w:rsidR="00B64CE0" w:rsidRDefault="00B64CE0" w:rsidP="00B64CE0">
      <w:pPr>
        <w:numPr>
          <w:ilvl w:val="1"/>
          <w:numId w:val="28"/>
        </w:numPr>
        <w:spacing w:before="100" w:beforeAutospacing="1" w:after="100" w:afterAutospacing="1" w:line="240" w:lineRule="auto"/>
      </w:pPr>
      <w:r>
        <w:t>Removes the user from the internal dictionary.</w:t>
      </w:r>
    </w:p>
    <w:p w14:paraId="486A8028" w14:textId="77777777" w:rsidR="00B64CE0" w:rsidRDefault="00B64CE0" w:rsidP="00B64CE0">
      <w:pPr>
        <w:numPr>
          <w:ilvl w:val="1"/>
          <w:numId w:val="28"/>
        </w:numPr>
        <w:spacing w:before="100" w:beforeAutospacing="1" w:after="100" w:afterAutospacing="1" w:line="240" w:lineRule="auto"/>
      </w:pPr>
      <w:r>
        <w:t>Alerts other users if necessary (optional).</w:t>
      </w:r>
    </w:p>
    <w:p w14:paraId="38C356B9" w14:textId="77777777" w:rsidR="00B64CE0" w:rsidRDefault="00B64CE0" w:rsidP="00B64CE0">
      <w:pPr>
        <w:pStyle w:val="Heading2"/>
      </w:pPr>
      <w:r>
        <w:rPr>
          <w:rStyle w:val="Strong"/>
          <w:b/>
          <w:bCs/>
        </w:rPr>
        <w:t>4. Implementation Details</w:t>
      </w:r>
    </w:p>
    <w:p w14:paraId="38E2C908" w14:textId="77777777" w:rsidR="00B64CE0" w:rsidRDefault="00B64CE0" w:rsidP="00B64CE0">
      <w:pPr>
        <w:numPr>
          <w:ilvl w:val="0"/>
          <w:numId w:val="29"/>
        </w:numPr>
        <w:spacing w:before="100" w:beforeAutospacing="1" w:after="100" w:afterAutospacing="1" w:line="240" w:lineRule="auto"/>
      </w:pPr>
      <w:r>
        <w:rPr>
          <w:rStyle w:val="Strong"/>
        </w:rPr>
        <w:t>Imports</w:t>
      </w:r>
    </w:p>
    <w:p w14:paraId="6F46F8DE" w14:textId="77777777" w:rsidR="00B64CE0" w:rsidRDefault="00B64CE0" w:rsidP="00B64CE0">
      <w:pPr>
        <w:numPr>
          <w:ilvl w:val="1"/>
          <w:numId w:val="29"/>
        </w:numPr>
        <w:spacing w:before="100" w:beforeAutospacing="1" w:after="100" w:afterAutospacing="1" w:line="240" w:lineRule="auto"/>
      </w:pPr>
      <w:r>
        <w:t xml:space="preserve">Use Python’s built-in libraries: </w:t>
      </w:r>
      <w:r>
        <w:rPr>
          <w:rStyle w:val="HTMLCode"/>
          <w:rFonts w:eastAsiaTheme="majorEastAsia"/>
        </w:rPr>
        <w:t>socket</w:t>
      </w:r>
      <w:r>
        <w:t xml:space="preserve">, </w:t>
      </w:r>
      <w:r>
        <w:rPr>
          <w:rStyle w:val="HTMLCode"/>
          <w:rFonts w:eastAsiaTheme="majorEastAsia"/>
        </w:rPr>
        <w:t>threading</w:t>
      </w:r>
      <w:r>
        <w:t xml:space="preserve">, </w:t>
      </w:r>
      <w:proofErr w:type="spellStart"/>
      <w:r>
        <w:rPr>
          <w:rStyle w:val="HTMLCode"/>
          <w:rFonts w:eastAsiaTheme="majorEastAsia"/>
        </w:rPr>
        <w:t>argparse</w:t>
      </w:r>
      <w:proofErr w:type="spellEnd"/>
      <w:r>
        <w:t xml:space="preserve"> (optional for command-line arguments).</w:t>
      </w:r>
    </w:p>
    <w:p w14:paraId="10C648FF" w14:textId="77777777" w:rsidR="00B64CE0" w:rsidRDefault="00B64CE0" w:rsidP="00B64CE0">
      <w:pPr>
        <w:numPr>
          <w:ilvl w:val="0"/>
          <w:numId w:val="29"/>
        </w:numPr>
        <w:spacing w:before="100" w:beforeAutospacing="1" w:after="100" w:afterAutospacing="1" w:line="240" w:lineRule="auto"/>
      </w:pPr>
      <w:r>
        <w:rPr>
          <w:rStyle w:val="Strong"/>
        </w:rPr>
        <w:t>Server Module</w:t>
      </w:r>
      <w:r>
        <w:t xml:space="preserve"> (e.g., </w:t>
      </w:r>
      <w:r>
        <w:rPr>
          <w:rStyle w:val="HTMLCode"/>
          <w:rFonts w:eastAsiaTheme="majorEastAsia"/>
        </w:rPr>
        <w:t>server.py</w:t>
      </w:r>
      <w:r>
        <w:t>)</w:t>
      </w:r>
    </w:p>
    <w:p w14:paraId="21EB2B4A" w14:textId="77777777" w:rsidR="00B64CE0" w:rsidRDefault="00B64CE0" w:rsidP="00B64CE0">
      <w:pPr>
        <w:numPr>
          <w:ilvl w:val="1"/>
          <w:numId w:val="29"/>
        </w:numPr>
        <w:spacing w:before="100" w:beforeAutospacing="1" w:after="100" w:afterAutospacing="1" w:line="240" w:lineRule="auto"/>
      </w:pPr>
      <w:r>
        <w:rPr>
          <w:rStyle w:val="Strong"/>
        </w:rPr>
        <w:t>Parse Arguments</w:t>
      </w:r>
      <w:r>
        <w:t xml:space="preserve">: </w:t>
      </w:r>
      <w:r>
        <w:rPr>
          <w:rStyle w:val="HTMLCode"/>
          <w:rFonts w:eastAsiaTheme="majorEastAsia"/>
        </w:rPr>
        <w:t>--port &lt;</w:t>
      </w:r>
      <w:proofErr w:type="spellStart"/>
      <w:r>
        <w:rPr>
          <w:rStyle w:val="HTMLCode"/>
          <w:rFonts w:eastAsiaTheme="majorEastAsia"/>
        </w:rPr>
        <w:t>port_number</w:t>
      </w:r>
      <w:proofErr w:type="spellEnd"/>
      <w:r>
        <w:rPr>
          <w:rStyle w:val="HTMLCode"/>
          <w:rFonts w:eastAsiaTheme="majorEastAsia"/>
        </w:rPr>
        <w:t>&gt;</w:t>
      </w:r>
      <w:r>
        <w:t xml:space="preserve"> for specifying the listening port.</w:t>
      </w:r>
    </w:p>
    <w:p w14:paraId="55E888C1" w14:textId="77777777" w:rsidR="00B64CE0" w:rsidRDefault="00B64CE0" w:rsidP="00B64CE0">
      <w:pPr>
        <w:numPr>
          <w:ilvl w:val="1"/>
          <w:numId w:val="29"/>
        </w:numPr>
        <w:spacing w:before="100" w:beforeAutospacing="1" w:after="100" w:afterAutospacing="1" w:line="240" w:lineRule="auto"/>
      </w:pPr>
      <w:r>
        <w:rPr>
          <w:rStyle w:val="Strong"/>
        </w:rPr>
        <w:t>Start Server Socket</w:t>
      </w:r>
      <w:r>
        <w:t xml:space="preserve">: </w:t>
      </w:r>
      <w:proofErr w:type="spellStart"/>
      <w:r>
        <w:rPr>
          <w:rStyle w:val="HTMLCode"/>
          <w:rFonts w:eastAsiaTheme="majorEastAsia"/>
        </w:rPr>
        <w:t>server_socket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socket.socket</w:t>
      </w:r>
      <w:proofErr w:type="spellEnd"/>
      <w:proofErr w:type="gramEnd"/>
      <w:r>
        <w:rPr>
          <w:rStyle w:val="HTMLCode"/>
          <w:rFonts w:eastAsiaTheme="majorEastAsia"/>
        </w:rPr>
        <w:t>(</w:t>
      </w:r>
      <w:proofErr w:type="spellStart"/>
      <w:r>
        <w:rPr>
          <w:rStyle w:val="HTMLCode"/>
          <w:rFonts w:eastAsiaTheme="majorEastAsia"/>
        </w:rPr>
        <w:t>socket.AF_INET</w:t>
      </w:r>
      <w:proofErr w:type="spellEnd"/>
      <w:r>
        <w:rPr>
          <w:rStyle w:val="HTMLCode"/>
          <w:rFonts w:eastAsiaTheme="majorEastAsia"/>
        </w:rPr>
        <w:t xml:space="preserve">, </w:t>
      </w:r>
      <w:proofErr w:type="spellStart"/>
      <w:r>
        <w:rPr>
          <w:rStyle w:val="HTMLCode"/>
          <w:rFonts w:eastAsiaTheme="majorEastAsia"/>
        </w:rPr>
        <w:t>socket.SOCK_STREAM</w:t>
      </w:r>
      <w:proofErr w:type="spellEnd"/>
      <w:r>
        <w:rPr>
          <w:rStyle w:val="HTMLCode"/>
          <w:rFonts w:eastAsiaTheme="majorEastAsia"/>
        </w:rPr>
        <w:t>)</w:t>
      </w:r>
      <w:r>
        <w:t xml:space="preserve"> then </w:t>
      </w:r>
      <w:r>
        <w:rPr>
          <w:rStyle w:val="HTMLCode"/>
          <w:rFonts w:eastAsiaTheme="majorEastAsia"/>
        </w:rPr>
        <w:t>bind()</w:t>
      </w:r>
      <w:r>
        <w:t xml:space="preserve"> and </w:t>
      </w:r>
      <w:r>
        <w:rPr>
          <w:rStyle w:val="HTMLCode"/>
          <w:rFonts w:eastAsiaTheme="majorEastAsia"/>
        </w:rPr>
        <w:t>listen()</w:t>
      </w:r>
      <w:r>
        <w:t>.</w:t>
      </w:r>
    </w:p>
    <w:p w14:paraId="54D329E8" w14:textId="77777777" w:rsidR="00B64CE0" w:rsidRDefault="00B64CE0" w:rsidP="00B64CE0">
      <w:pPr>
        <w:numPr>
          <w:ilvl w:val="1"/>
          <w:numId w:val="29"/>
        </w:numPr>
        <w:spacing w:before="100" w:beforeAutospacing="1" w:after="100" w:afterAutospacing="1" w:line="240" w:lineRule="auto"/>
      </w:pPr>
      <w:r>
        <w:rPr>
          <w:rStyle w:val="Strong"/>
        </w:rPr>
        <w:t>Connection Loop</w:t>
      </w:r>
      <w:r>
        <w:t xml:space="preserve">: In a loop, </w:t>
      </w:r>
      <w:proofErr w:type="gramStart"/>
      <w:r>
        <w:rPr>
          <w:rStyle w:val="HTMLCode"/>
          <w:rFonts w:eastAsiaTheme="majorEastAsia"/>
        </w:rPr>
        <w:t>accept(</w:t>
      </w:r>
      <w:proofErr w:type="gramEnd"/>
      <w:r>
        <w:rPr>
          <w:rStyle w:val="HTMLCode"/>
          <w:rFonts w:eastAsiaTheme="majorEastAsia"/>
        </w:rPr>
        <w:t>)</w:t>
      </w:r>
      <w:r>
        <w:t xml:space="preserve"> new client connections and spawn a thread to handle each client.</w:t>
      </w:r>
    </w:p>
    <w:p w14:paraId="43FB824C" w14:textId="77777777" w:rsidR="00B64CE0" w:rsidRDefault="00B64CE0" w:rsidP="00B64CE0">
      <w:pPr>
        <w:numPr>
          <w:ilvl w:val="1"/>
          <w:numId w:val="29"/>
        </w:numPr>
        <w:spacing w:before="100" w:beforeAutospacing="1" w:after="100" w:afterAutospacing="1" w:line="240" w:lineRule="auto"/>
      </w:pPr>
      <w:r>
        <w:rPr>
          <w:rStyle w:val="Strong"/>
        </w:rPr>
        <w:t>Client Handler</w:t>
      </w:r>
      <w:r>
        <w:t>: The thread responsible for:</w:t>
      </w:r>
    </w:p>
    <w:p w14:paraId="22C26F5C" w14:textId="77777777" w:rsidR="00B64CE0" w:rsidRDefault="00B64CE0" w:rsidP="00B64CE0">
      <w:pPr>
        <w:numPr>
          <w:ilvl w:val="2"/>
          <w:numId w:val="29"/>
        </w:numPr>
        <w:spacing w:before="100" w:beforeAutospacing="1" w:after="100" w:afterAutospacing="1" w:line="240" w:lineRule="auto"/>
      </w:pPr>
      <w:r>
        <w:t>Parsing registration commands (</w:t>
      </w:r>
      <w:proofErr w:type="spellStart"/>
      <w:proofErr w:type="gramStart"/>
      <w:r>
        <w:rPr>
          <w:rStyle w:val="HTMLCode"/>
          <w:rFonts w:eastAsiaTheme="majorEastAsia"/>
        </w:rPr>
        <w:t>server:register</w:t>
      </w:r>
      <w:proofErr w:type="spellEnd"/>
      <w:proofErr w:type="gramEnd"/>
      <w:r>
        <w:t>).</w:t>
      </w:r>
    </w:p>
    <w:p w14:paraId="1836D66B" w14:textId="77777777" w:rsidR="00B64CE0" w:rsidRDefault="00B64CE0" w:rsidP="00B64CE0">
      <w:pPr>
        <w:numPr>
          <w:ilvl w:val="2"/>
          <w:numId w:val="29"/>
        </w:numPr>
        <w:spacing w:before="100" w:beforeAutospacing="1" w:after="100" w:afterAutospacing="1" w:line="240" w:lineRule="auto"/>
      </w:pPr>
      <w:r>
        <w:t>Storing/validating usernames.</w:t>
      </w:r>
    </w:p>
    <w:p w14:paraId="0ACC90FB" w14:textId="77777777" w:rsidR="00B64CE0" w:rsidRDefault="00B64CE0" w:rsidP="00B64CE0">
      <w:pPr>
        <w:numPr>
          <w:ilvl w:val="2"/>
          <w:numId w:val="29"/>
        </w:numPr>
        <w:spacing w:before="100" w:beforeAutospacing="1" w:after="100" w:afterAutospacing="1" w:line="240" w:lineRule="auto"/>
      </w:pPr>
      <w:r>
        <w:t>Handling message forwarding.</w:t>
      </w:r>
    </w:p>
    <w:p w14:paraId="64E292F2" w14:textId="77777777" w:rsidR="00B64CE0" w:rsidRDefault="00B64CE0" w:rsidP="00B64CE0">
      <w:pPr>
        <w:numPr>
          <w:ilvl w:val="2"/>
          <w:numId w:val="29"/>
        </w:numPr>
        <w:spacing w:before="100" w:beforeAutospacing="1" w:after="100" w:afterAutospacing="1" w:line="240" w:lineRule="auto"/>
      </w:pPr>
      <w:r>
        <w:t xml:space="preserve">Responding to </w:t>
      </w:r>
      <w:proofErr w:type="spellStart"/>
      <w:proofErr w:type="gramStart"/>
      <w:r>
        <w:rPr>
          <w:rStyle w:val="HTMLCode"/>
          <w:rFonts w:eastAsiaTheme="majorEastAsia"/>
        </w:rPr>
        <w:t>server:who</w:t>
      </w:r>
      <w:proofErr w:type="spellEnd"/>
      <w:proofErr w:type="gramEnd"/>
      <w:r>
        <w:t xml:space="preserve"> and </w:t>
      </w:r>
      <w:proofErr w:type="spellStart"/>
      <w:r>
        <w:rPr>
          <w:rStyle w:val="HTMLCode"/>
          <w:rFonts w:eastAsiaTheme="majorEastAsia"/>
        </w:rPr>
        <w:t>server:exit</w:t>
      </w:r>
      <w:proofErr w:type="spellEnd"/>
      <w:r>
        <w:t>.</w:t>
      </w:r>
    </w:p>
    <w:p w14:paraId="632C3CBB" w14:textId="77777777" w:rsidR="00B64CE0" w:rsidRDefault="00B64CE0" w:rsidP="00B64CE0">
      <w:pPr>
        <w:numPr>
          <w:ilvl w:val="1"/>
          <w:numId w:val="29"/>
        </w:numPr>
        <w:spacing w:before="100" w:beforeAutospacing="1" w:after="100" w:afterAutospacing="1" w:line="240" w:lineRule="auto"/>
      </w:pPr>
      <w:r>
        <w:rPr>
          <w:rStyle w:val="Strong"/>
        </w:rPr>
        <w:t>Data Structures</w:t>
      </w:r>
      <w:r>
        <w:t>:</w:t>
      </w:r>
    </w:p>
    <w:p w14:paraId="3322C493" w14:textId="77777777" w:rsidR="00B64CE0" w:rsidRDefault="00B64CE0" w:rsidP="00B64CE0">
      <w:pPr>
        <w:numPr>
          <w:ilvl w:val="2"/>
          <w:numId w:val="29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 xml:space="preserve">users = {username: </w:t>
      </w:r>
      <w:proofErr w:type="spellStart"/>
      <w:r>
        <w:rPr>
          <w:rStyle w:val="HTMLCode"/>
          <w:rFonts w:eastAsiaTheme="majorEastAsia"/>
        </w:rPr>
        <w:t>client_socket</w:t>
      </w:r>
      <w:proofErr w:type="spellEnd"/>
      <w:r>
        <w:rPr>
          <w:rStyle w:val="HTMLCode"/>
          <w:rFonts w:eastAsiaTheme="majorEastAsia"/>
        </w:rPr>
        <w:t>, ...}</w:t>
      </w:r>
      <w:r>
        <w:t xml:space="preserve"> for active users.</w:t>
      </w:r>
    </w:p>
    <w:p w14:paraId="57DC11CB" w14:textId="77777777" w:rsidR="00B64CE0" w:rsidRDefault="00B64CE0" w:rsidP="00B64CE0">
      <w:pPr>
        <w:numPr>
          <w:ilvl w:val="0"/>
          <w:numId w:val="29"/>
        </w:numPr>
        <w:spacing w:before="100" w:beforeAutospacing="1" w:after="100" w:afterAutospacing="1" w:line="240" w:lineRule="auto"/>
      </w:pPr>
      <w:r>
        <w:rPr>
          <w:rStyle w:val="Strong"/>
        </w:rPr>
        <w:t>Client Module</w:t>
      </w:r>
      <w:r>
        <w:t xml:space="preserve"> (e.g., </w:t>
      </w:r>
      <w:r>
        <w:rPr>
          <w:rStyle w:val="HTMLCode"/>
          <w:rFonts w:eastAsiaTheme="majorEastAsia"/>
        </w:rPr>
        <w:t>client.py</w:t>
      </w:r>
      <w:r>
        <w:t>)</w:t>
      </w:r>
    </w:p>
    <w:p w14:paraId="30A38325" w14:textId="77777777" w:rsidR="00B64CE0" w:rsidRDefault="00B64CE0" w:rsidP="00B64CE0">
      <w:pPr>
        <w:numPr>
          <w:ilvl w:val="1"/>
          <w:numId w:val="29"/>
        </w:numPr>
        <w:spacing w:before="100" w:beforeAutospacing="1" w:after="100" w:afterAutospacing="1" w:line="240" w:lineRule="auto"/>
      </w:pPr>
      <w:r>
        <w:rPr>
          <w:rStyle w:val="Strong"/>
        </w:rPr>
        <w:t>Parse Arguments</w:t>
      </w:r>
      <w:r>
        <w:t xml:space="preserve">: </w:t>
      </w:r>
      <w:r>
        <w:rPr>
          <w:rStyle w:val="HTMLCode"/>
          <w:rFonts w:eastAsiaTheme="majorEastAsia"/>
        </w:rPr>
        <w:t>--host &lt;</w:t>
      </w:r>
      <w:proofErr w:type="spellStart"/>
      <w:r>
        <w:rPr>
          <w:rStyle w:val="HTMLCode"/>
          <w:rFonts w:eastAsiaTheme="majorEastAsia"/>
        </w:rPr>
        <w:t>server_ip</w:t>
      </w:r>
      <w:proofErr w:type="spellEnd"/>
      <w:r>
        <w:rPr>
          <w:rStyle w:val="HTMLCode"/>
          <w:rFonts w:eastAsiaTheme="majorEastAsia"/>
        </w:rPr>
        <w:t>&gt;</w:t>
      </w:r>
      <w:r>
        <w:t xml:space="preserve"> and </w:t>
      </w:r>
      <w:r>
        <w:rPr>
          <w:rStyle w:val="HTMLCode"/>
          <w:rFonts w:eastAsiaTheme="majorEastAsia"/>
        </w:rPr>
        <w:t>--port &lt;</w:t>
      </w:r>
      <w:proofErr w:type="spellStart"/>
      <w:r>
        <w:rPr>
          <w:rStyle w:val="HTMLCode"/>
          <w:rFonts w:eastAsiaTheme="majorEastAsia"/>
        </w:rPr>
        <w:t>port_number</w:t>
      </w:r>
      <w:proofErr w:type="spellEnd"/>
      <w:r>
        <w:rPr>
          <w:rStyle w:val="HTMLCode"/>
          <w:rFonts w:eastAsiaTheme="majorEastAsia"/>
        </w:rPr>
        <w:t>&gt;</w:t>
      </w:r>
      <w:r>
        <w:t xml:space="preserve"> if desired.</w:t>
      </w:r>
    </w:p>
    <w:p w14:paraId="0BEAF996" w14:textId="77777777" w:rsidR="00B64CE0" w:rsidRDefault="00B64CE0" w:rsidP="00B64CE0">
      <w:pPr>
        <w:numPr>
          <w:ilvl w:val="1"/>
          <w:numId w:val="29"/>
        </w:numPr>
        <w:spacing w:before="100" w:beforeAutospacing="1" w:after="100" w:afterAutospacing="1" w:line="240" w:lineRule="auto"/>
      </w:pPr>
      <w:r>
        <w:rPr>
          <w:rStyle w:val="Strong"/>
        </w:rPr>
        <w:t>Establish Connection</w:t>
      </w:r>
      <w:r>
        <w:t xml:space="preserve">: Create a socket and </w:t>
      </w:r>
      <w:proofErr w:type="gramStart"/>
      <w:r>
        <w:rPr>
          <w:rStyle w:val="HTMLCode"/>
          <w:rFonts w:eastAsiaTheme="majorEastAsia"/>
        </w:rPr>
        <w:t>connect(</w:t>
      </w:r>
      <w:proofErr w:type="gramEnd"/>
      <w:r>
        <w:rPr>
          <w:rStyle w:val="HTMLCode"/>
          <w:rFonts w:eastAsiaTheme="majorEastAsia"/>
        </w:rPr>
        <w:t>)</w:t>
      </w:r>
      <w:r>
        <w:t xml:space="preserve"> to the server.</w:t>
      </w:r>
    </w:p>
    <w:p w14:paraId="5075AC7C" w14:textId="77777777" w:rsidR="00B64CE0" w:rsidRDefault="00B64CE0" w:rsidP="00B64CE0">
      <w:pPr>
        <w:numPr>
          <w:ilvl w:val="1"/>
          <w:numId w:val="29"/>
        </w:numPr>
        <w:spacing w:before="100" w:beforeAutospacing="1" w:after="100" w:afterAutospacing="1" w:line="240" w:lineRule="auto"/>
      </w:pPr>
      <w:r>
        <w:rPr>
          <w:rStyle w:val="Strong"/>
        </w:rPr>
        <w:lastRenderedPageBreak/>
        <w:t>User Registration</w:t>
      </w:r>
      <w:r>
        <w:t xml:space="preserve">: Prompt for username and send </w:t>
      </w:r>
      <w:proofErr w:type="spellStart"/>
      <w:proofErr w:type="gramStart"/>
      <w:r>
        <w:rPr>
          <w:rStyle w:val="HTMLCode"/>
          <w:rFonts w:eastAsiaTheme="majorEastAsia"/>
        </w:rPr>
        <w:t>server:register</w:t>
      </w:r>
      <w:proofErr w:type="spellEnd"/>
      <w:proofErr w:type="gramEnd"/>
      <w:r>
        <w:rPr>
          <w:rStyle w:val="HTMLCode"/>
          <w:rFonts w:eastAsiaTheme="majorEastAsia"/>
        </w:rPr>
        <w:t xml:space="preserve"> &lt;username&gt;</w:t>
      </w:r>
      <w:r>
        <w:t>.</w:t>
      </w:r>
    </w:p>
    <w:p w14:paraId="4D66E557" w14:textId="77777777" w:rsidR="00B64CE0" w:rsidRDefault="00B64CE0" w:rsidP="00B64CE0">
      <w:pPr>
        <w:numPr>
          <w:ilvl w:val="1"/>
          <w:numId w:val="29"/>
        </w:numPr>
        <w:spacing w:before="100" w:beforeAutospacing="1" w:after="100" w:afterAutospacing="1" w:line="240" w:lineRule="auto"/>
      </w:pPr>
      <w:r>
        <w:rPr>
          <w:rStyle w:val="Strong"/>
        </w:rPr>
        <w:t>Listener Thread</w:t>
      </w:r>
      <w:r>
        <w:t>: Continuously reads from the socket and prints any incoming messages to the console.</w:t>
      </w:r>
    </w:p>
    <w:p w14:paraId="7F7921B4" w14:textId="77777777" w:rsidR="00B64CE0" w:rsidRDefault="00B64CE0" w:rsidP="00B64CE0">
      <w:pPr>
        <w:numPr>
          <w:ilvl w:val="1"/>
          <w:numId w:val="29"/>
        </w:numPr>
        <w:spacing w:before="100" w:beforeAutospacing="1" w:after="100" w:afterAutospacing="1" w:line="240" w:lineRule="auto"/>
      </w:pPr>
      <w:r>
        <w:rPr>
          <w:rStyle w:val="Strong"/>
        </w:rPr>
        <w:t>Main Loop</w:t>
      </w:r>
      <w:r>
        <w:t>: Reads user input. Depending on the format (</w:t>
      </w:r>
      <w:r>
        <w:rPr>
          <w:rStyle w:val="HTMLCode"/>
          <w:rFonts w:eastAsiaTheme="majorEastAsia"/>
        </w:rPr>
        <w:t>&lt;recipient&gt;:&lt;message&gt;</w:t>
      </w:r>
      <w:r>
        <w:t xml:space="preserve">, </w:t>
      </w:r>
      <w:proofErr w:type="spellStart"/>
      <w:proofErr w:type="gramStart"/>
      <w:r>
        <w:rPr>
          <w:rStyle w:val="HTMLCode"/>
          <w:rFonts w:eastAsiaTheme="majorEastAsia"/>
        </w:rPr>
        <w:t>server:who</w:t>
      </w:r>
      <w:proofErr w:type="spellEnd"/>
      <w:proofErr w:type="gramEnd"/>
      <w:r>
        <w:t xml:space="preserve">, </w:t>
      </w:r>
      <w:proofErr w:type="spellStart"/>
      <w:r>
        <w:rPr>
          <w:rStyle w:val="HTMLCode"/>
          <w:rFonts w:eastAsiaTheme="majorEastAsia"/>
        </w:rPr>
        <w:t>server:exit</w:t>
      </w:r>
      <w:proofErr w:type="spellEnd"/>
      <w:r>
        <w:t>), sends the appropriate command to the server.</w:t>
      </w:r>
    </w:p>
    <w:p w14:paraId="650EF431" w14:textId="77777777" w:rsidR="00B64CE0" w:rsidRDefault="00B64CE0" w:rsidP="00B64CE0">
      <w:pPr>
        <w:pStyle w:val="Heading2"/>
      </w:pPr>
      <w:r>
        <w:rPr>
          <w:rStyle w:val="Strong"/>
          <w:b/>
          <w:bCs/>
        </w:rPr>
        <w:t>5. Usage Instructions</w:t>
      </w:r>
    </w:p>
    <w:p w14:paraId="09BAFB1C" w14:textId="77777777" w:rsidR="00B64CE0" w:rsidRDefault="00B64CE0" w:rsidP="00B64CE0">
      <w:pPr>
        <w:pStyle w:val="NormalWeb"/>
        <w:numPr>
          <w:ilvl w:val="0"/>
          <w:numId w:val="30"/>
        </w:numPr>
      </w:pPr>
      <w:r>
        <w:rPr>
          <w:rStyle w:val="Strong"/>
        </w:rPr>
        <w:t>Start the Server</w:t>
      </w:r>
    </w:p>
    <w:p w14:paraId="34F42D30" w14:textId="77777777" w:rsidR="00B64CE0" w:rsidRDefault="00B64CE0" w:rsidP="00B64CE0">
      <w:pPr>
        <w:pStyle w:val="HTMLPreformatted"/>
        <w:ind w:left="72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python server.py --port 8080</w:t>
      </w:r>
    </w:p>
    <w:p w14:paraId="16765A17" w14:textId="5498C44C" w:rsidR="00B64CE0" w:rsidRDefault="00B64CE0" w:rsidP="00B64CE0">
      <w:pPr>
        <w:numPr>
          <w:ilvl w:val="1"/>
          <w:numId w:val="30"/>
        </w:numPr>
        <w:spacing w:before="100" w:beforeAutospacing="1" w:after="100" w:afterAutospacing="1" w:line="240" w:lineRule="auto"/>
      </w:pPr>
      <w:r>
        <w:t xml:space="preserve">The server will begin listening on </w:t>
      </w:r>
      <w:r>
        <w:rPr>
          <w:rStyle w:val="HTMLCode"/>
          <w:rFonts w:eastAsiaTheme="majorEastAsia"/>
        </w:rPr>
        <w:t>localhost:8080</w:t>
      </w:r>
      <w:r>
        <w:t>.</w:t>
      </w:r>
    </w:p>
    <w:p w14:paraId="556ADB0D" w14:textId="77777777" w:rsidR="00B64CE0" w:rsidRDefault="00B64CE0" w:rsidP="00B64CE0">
      <w:pPr>
        <w:pStyle w:val="NormalWeb"/>
        <w:numPr>
          <w:ilvl w:val="0"/>
          <w:numId w:val="30"/>
        </w:numPr>
      </w:pPr>
      <w:r>
        <w:rPr>
          <w:rStyle w:val="Strong"/>
        </w:rPr>
        <w:t xml:space="preserve">Start a </w:t>
      </w:r>
      <w:proofErr w:type="gramStart"/>
      <w:r>
        <w:rPr>
          <w:rStyle w:val="Strong"/>
        </w:rPr>
        <w:t>Client</w:t>
      </w:r>
      <w:proofErr w:type="gramEnd"/>
    </w:p>
    <w:p w14:paraId="6842537A" w14:textId="78BCF2C6" w:rsidR="00B64CE0" w:rsidRDefault="00B64CE0" w:rsidP="00B64CE0">
      <w:pPr>
        <w:pStyle w:val="HTMLPreformatted"/>
        <w:ind w:left="72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python client.py --host </w:t>
      </w:r>
      <w:proofErr w:type="spellStart"/>
      <w:r w:rsidR="00427C05">
        <w:rPr>
          <w:rStyle w:val="HTMLCode"/>
          <w:rFonts w:eastAsiaTheme="majorEastAsia"/>
        </w:rPr>
        <w:t>server_ip</w:t>
      </w:r>
      <w:proofErr w:type="spellEnd"/>
      <w:r>
        <w:rPr>
          <w:rStyle w:val="HTMLCode"/>
          <w:rFonts w:eastAsiaTheme="majorEastAsia"/>
        </w:rPr>
        <w:t xml:space="preserve"> --port 8080</w:t>
      </w:r>
    </w:p>
    <w:p w14:paraId="53896389" w14:textId="77777777" w:rsidR="00B64CE0" w:rsidRDefault="00B64CE0" w:rsidP="00B64CE0">
      <w:pPr>
        <w:numPr>
          <w:ilvl w:val="1"/>
          <w:numId w:val="30"/>
        </w:numPr>
        <w:spacing w:before="100" w:beforeAutospacing="1" w:after="100" w:afterAutospacing="1" w:line="240" w:lineRule="auto"/>
      </w:pPr>
      <w:r>
        <w:t xml:space="preserve">When prompted, enter a username, e.g., </w:t>
      </w:r>
      <w:r>
        <w:rPr>
          <w:rStyle w:val="HTMLCode"/>
          <w:rFonts w:eastAsiaTheme="majorEastAsia"/>
        </w:rPr>
        <w:t>Alice</w:t>
      </w:r>
      <w:r>
        <w:t>.</w:t>
      </w:r>
    </w:p>
    <w:p w14:paraId="58BC4E0B" w14:textId="77777777" w:rsidR="00B64CE0" w:rsidRDefault="00B64CE0" w:rsidP="00B64CE0">
      <w:pPr>
        <w:numPr>
          <w:ilvl w:val="1"/>
          <w:numId w:val="30"/>
        </w:numPr>
        <w:spacing w:before="100" w:beforeAutospacing="1" w:after="100" w:afterAutospacing="1" w:line="240" w:lineRule="auto"/>
      </w:pPr>
      <w:r>
        <w:t>If the username is accepted, you can begin sending messages.</w:t>
      </w:r>
    </w:p>
    <w:p w14:paraId="4B0ADC94" w14:textId="77777777" w:rsidR="00B64CE0" w:rsidRDefault="00B64CE0" w:rsidP="00B64CE0">
      <w:pPr>
        <w:pStyle w:val="NormalWeb"/>
        <w:numPr>
          <w:ilvl w:val="0"/>
          <w:numId w:val="30"/>
        </w:numPr>
      </w:pPr>
      <w:r>
        <w:rPr>
          <w:rStyle w:val="Strong"/>
        </w:rPr>
        <w:t>Sending a Message</w:t>
      </w:r>
    </w:p>
    <w:p w14:paraId="7ABCF8C5" w14:textId="77777777" w:rsidR="00B64CE0" w:rsidRDefault="00B64CE0" w:rsidP="00B64CE0">
      <w:pPr>
        <w:numPr>
          <w:ilvl w:val="1"/>
          <w:numId w:val="30"/>
        </w:numPr>
        <w:spacing w:before="100" w:beforeAutospacing="1" w:after="100" w:afterAutospacing="1" w:line="240" w:lineRule="auto"/>
      </w:pPr>
      <w:r>
        <w:t xml:space="preserve">In the client console, type </w:t>
      </w:r>
      <w:r>
        <w:rPr>
          <w:rStyle w:val="HTMLCode"/>
          <w:rFonts w:eastAsiaTheme="majorEastAsia"/>
        </w:rPr>
        <w:t>&lt;recipient&gt;:&lt;message&gt;</w:t>
      </w:r>
      <w:r>
        <w:t>, e.g.:</w:t>
      </w:r>
    </w:p>
    <w:p w14:paraId="4A84937D" w14:textId="77777777" w:rsidR="00B64CE0" w:rsidRDefault="00B64CE0" w:rsidP="00B64CE0">
      <w:pPr>
        <w:pStyle w:val="HTMLPreformatted"/>
        <w:ind w:left="1440"/>
        <w:rPr>
          <w:rStyle w:val="HTMLCode"/>
          <w:rFonts w:eastAsiaTheme="majorEastAsia"/>
        </w:rPr>
      </w:pPr>
      <w:proofErr w:type="spellStart"/>
      <w:proofErr w:type="gramStart"/>
      <w:r>
        <w:rPr>
          <w:rStyle w:val="hljs-section"/>
        </w:rPr>
        <w:t>Bob:Hello</w:t>
      </w:r>
      <w:proofErr w:type="spellEnd"/>
      <w:proofErr w:type="gramEnd"/>
      <w:r>
        <w:rPr>
          <w:rStyle w:val="hljs-section"/>
        </w:rPr>
        <w:t xml:space="preserve"> Bob!</w:t>
      </w:r>
    </w:p>
    <w:p w14:paraId="5B1B0397" w14:textId="77777777" w:rsidR="00B64CE0" w:rsidRDefault="00B64CE0" w:rsidP="00B64CE0">
      <w:pPr>
        <w:numPr>
          <w:ilvl w:val="1"/>
          <w:numId w:val="30"/>
        </w:numPr>
        <w:spacing w:before="100" w:beforeAutospacing="1" w:after="100" w:afterAutospacing="1" w:line="240" w:lineRule="auto"/>
      </w:pPr>
      <w:r>
        <w:t xml:space="preserve">Bob’s client will immediately display </w:t>
      </w:r>
      <w:r>
        <w:rPr>
          <w:rStyle w:val="HTMLCode"/>
          <w:rFonts w:eastAsiaTheme="majorEastAsia"/>
        </w:rPr>
        <w:t xml:space="preserve">Alice: Hello </w:t>
      </w:r>
      <w:proofErr w:type="gramStart"/>
      <w:r>
        <w:rPr>
          <w:rStyle w:val="HTMLCode"/>
          <w:rFonts w:eastAsiaTheme="majorEastAsia"/>
        </w:rPr>
        <w:t>Bob!</w:t>
      </w:r>
      <w:r>
        <w:t>.</w:t>
      </w:r>
      <w:proofErr w:type="gramEnd"/>
    </w:p>
    <w:p w14:paraId="3665A840" w14:textId="77777777" w:rsidR="00B64CE0" w:rsidRDefault="00B64CE0" w:rsidP="00B64CE0">
      <w:pPr>
        <w:pStyle w:val="NormalWeb"/>
        <w:numPr>
          <w:ilvl w:val="0"/>
          <w:numId w:val="30"/>
        </w:numPr>
      </w:pPr>
      <w:r>
        <w:rPr>
          <w:rStyle w:val="Strong"/>
        </w:rPr>
        <w:t>Checking Who’s Online</w:t>
      </w:r>
    </w:p>
    <w:p w14:paraId="74F46468" w14:textId="77777777" w:rsidR="00B64CE0" w:rsidRDefault="00B64CE0" w:rsidP="00B64CE0">
      <w:pPr>
        <w:numPr>
          <w:ilvl w:val="1"/>
          <w:numId w:val="30"/>
        </w:numPr>
        <w:spacing w:before="100" w:beforeAutospacing="1" w:after="100" w:afterAutospacing="1" w:line="240" w:lineRule="auto"/>
      </w:pPr>
      <w:r>
        <w:t xml:space="preserve">Enter </w:t>
      </w:r>
      <w:proofErr w:type="spellStart"/>
      <w:proofErr w:type="gramStart"/>
      <w:r>
        <w:rPr>
          <w:rStyle w:val="HTMLCode"/>
          <w:rFonts w:eastAsiaTheme="majorEastAsia"/>
        </w:rPr>
        <w:t>server:who</w:t>
      </w:r>
      <w:proofErr w:type="spellEnd"/>
      <w:proofErr w:type="gramEnd"/>
      <w:r>
        <w:t xml:space="preserve"> in the client console.</w:t>
      </w:r>
    </w:p>
    <w:p w14:paraId="5EBCDCB8" w14:textId="77777777" w:rsidR="00B64CE0" w:rsidRDefault="00B64CE0" w:rsidP="00B64CE0">
      <w:pPr>
        <w:numPr>
          <w:ilvl w:val="1"/>
          <w:numId w:val="30"/>
        </w:numPr>
        <w:spacing w:before="100" w:beforeAutospacing="1" w:after="100" w:afterAutospacing="1" w:line="240" w:lineRule="auto"/>
      </w:pPr>
      <w:r>
        <w:t>The server responds with a list of currently online users.</w:t>
      </w:r>
    </w:p>
    <w:p w14:paraId="0E6C7143" w14:textId="77777777" w:rsidR="00B64CE0" w:rsidRDefault="00B64CE0" w:rsidP="00B64CE0">
      <w:pPr>
        <w:pStyle w:val="NormalWeb"/>
        <w:numPr>
          <w:ilvl w:val="0"/>
          <w:numId w:val="30"/>
        </w:numPr>
      </w:pPr>
      <w:r>
        <w:rPr>
          <w:rStyle w:val="Strong"/>
        </w:rPr>
        <w:t>Exiting</w:t>
      </w:r>
    </w:p>
    <w:p w14:paraId="7141D8D3" w14:textId="77777777" w:rsidR="00B64CE0" w:rsidRDefault="00B64CE0" w:rsidP="00B64CE0">
      <w:pPr>
        <w:numPr>
          <w:ilvl w:val="1"/>
          <w:numId w:val="30"/>
        </w:numPr>
        <w:spacing w:before="100" w:beforeAutospacing="1" w:after="100" w:afterAutospacing="1" w:line="240" w:lineRule="auto"/>
      </w:pPr>
      <w:r>
        <w:t xml:space="preserve">Type </w:t>
      </w:r>
      <w:proofErr w:type="spellStart"/>
      <w:proofErr w:type="gramStart"/>
      <w:r>
        <w:rPr>
          <w:rStyle w:val="HTMLCode"/>
          <w:rFonts w:eastAsiaTheme="majorEastAsia"/>
        </w:rPr>
        <w:t>server:exit</w:t>
      </w:r>
      <w:proofErr w:type="spellEnd"/>
      <w:proofErr w:type="gramEnd"/>
      <w:r>
        <w:t>.</w:t>
      </w:r>
    </w:p>
    <w:p w14:paraId="06280D6B" w14:textId="77777777" w:rsidR="00B64CE0" w:rsidRDefault="00B64CE0" w:rsidP="00B64CE0">
      <w:pPr>
        <w:numPr>
          <w:ilvl w:val="1"/>
          <w:numId w:val="30"/>
        </w:numPr>
        <w:spacing w:before="100" w:beforeAutospacing="1" w:after="100" w:afterAutospacing="1" w:line="240" w:lineRule="auto"/>
      </w:pPr>
      <w:r>
        <w:t>The client notifies the server that you are disconnecting, then closes.</w:t>
      </w:r>
    </w:p>
    <w:p w14:paraId="4997719A" w14:textId="77777777" w:rsidR="00B64CE0" w:rsidRDefault="00B64CE0" w:rsidP="00B64CE0">
      <w:pPr>
        <w:pStyle w:val="Heading2"/>
      </w:pPr>
      <w:r>
        <w:rPr>
          <w:rStyle w:val="Strong"/>
          <w:b/>
          <w:bCs/>
        </w:rPr>
        <w:t>6. Possible Extensions (Optional)</w:t>
      </w:r>
    </w:p>
    <w:p w14:paraId="51EDEF78" w14:textId="77777777" w:rsidR="00B64CE0" w:rsidRDefault="00B64CE0" w:rsidP="00B64CE0">
      <w:pPr>
        <w:numPr>
          <w:ilvl w:val="0"/>
          <w:numId w:val="31"/>
        </w:numPr>
        <w:spacing w:before="100" w:beforeAutospacing="1" w:after="100" w:afterAutospacing="1" w:line="240" w:lineRule="auto"/>
      </w:pPr>
      <w:r>
        <w:rPr>
          <w:rStyle w:val="Strong"/>
        </w:rPr>
        <w:t>Offline Messaging / Message Queues</w:t>
      </w:r>
    </w:p>
    <w:p w14:paraId="3008B639" w14:textId="77777777" w:rsidR="00B64CE0" w:rsidRDefault="00B64CE0" w:rsidP="00B64CE0">
      <w:pPr>
        <w:numPr>
          <w:ilvl w:val="1"/>
          <w:numId w:val="31"/>
        </w:numPr>
        <w:spacing w:before="100" w:beforeAutospacing="1" w:after="100" w:afterAutospacing="1" w:line="240" w:lineRule="auto"/>
      </w:pPr>
      <w:r>
        <w:t>Store messages for users who are offline and deliver them once they reconnect.</w:t>
      </w:r>
    </w:p>
    <w:p w14:paraId="59436433" w14:textId="77777777" w:rsidR="00B64CE0" w:rsidRDefault="00B64CE0" w:rsidP="00B64CE0">
      <w:pPr>
        <w:numPr>
          <w:ilvl w:val="0"/>
          <w:numId w:val="31"/>
        </w:numPr>
        <w:spacing w:before="100" w:beforeAutospacing="1" w:after="100" w:afterAutospacing="1" w:line="240" w:lineRule="auto"/>
      </w:pPr>
      <w:r>
        <w:rPr>
          <w:rStyle w:val="Strong"/>
        </w:rPr>
        <w:t>Encryption</w:t>
      </w:r>
    </w:p>
    <w:p w14:paraId="0967DAE9" w14:textId="77777777" w:rsidR="00B64CE0" w:rsidRDefault="00B64CE0" w:rsidP="00B64CE0">
      <w:pPr>
        <w:numPr>
          <w:ilvl w:val="1"/>
          <w:numId w:val="31"/>
        </w:numPr>
        <w:spacing w:before="100" w:beforeAutospacing="1" w:after="100" w:afterAutospacing="1" w:line="240" w:lineRule="auto"/>
      </w:pPr>
      <w:r>
        <w:t>Integrate TLS/SSL or other encryption libraries to secure messages in transit.</w:t>
      </w:r>
    </w:p>
    <w:p w14:paraId="7045E313" w14:textId="77777777" w:rsidR="00B64CE0" w:rsidRDefault="00B64CE0" w:rsidP="00B64CE0">
      <w:pPr>
        <w:numPr>
          <w:ilvl w:val="0"/>
          <w:numId w:val="31"/>
        </w:numPr>
        <w:spacing w:before="100" w:beforeAutospacing="1" w:after="100" w:afterAutospacing="1" w:line="240" w:lineRule="auto"/>
      </w:pPr>
      <w:r>
        <w:rPr>
          <w:rStyle w:val="Strong"/>
        </w:rPr>
        <w:t>Private Group Chat or Chat Rooms</w:t>
      </w:r>
    </w:p>
    <w:p w14:paraId="44254637" w14:textId="77777777" w:rsidR="00B64CE0" w:rsidRDefault="00B64CE0" w:rsidP="00B64CE0">
      <w:pPr>
        <w:numPr>
          <w:ilvl w:val="1"/>
          <w:numId w:val="31"/>
        </w:numPr>
        <w:spacing w:before="100" w:beforeAutospacing="1" w:after="100" w:afterAutospacing="1" w:line="240" w:lineRule="auto"/>
      </w:pPr>
      <w:r>
        <w:lastRenderedPageBreak/>
        <w:t>Extend the server logic to handle group chat sessions with multiple recipients.</w:t>
      </w:r>
    </w:p>
    <w:p w14:paraId="65037EA0" w14:textId="77777777" w:rsidR="00B64CE0" w:rsidRDefault="00B64CE0" w:rsidP="00B64CE0">
      <w:pPr>
        <w:numPr>
          <w:ilvl w:val="0"/>
          <w:numId w:val="31"/>
        </w:numPr>
        <w:spacing w:before="100" w:beforeAutospacing="1" w:after="100" w:afterAutospacing="1" w:line="240" w:lineRule="auto"/>
      </w:pPr>
      <w:r>
        <w:rPr>
          <w:rStyle w:val="Strong"/>
        </w:rPr>
        <w:t>User Authentication</w:t>
      </w:r>
    </w:p>
    <w:p w14:paraId="521DA760" w14:textId="77777777" w:rsidR="00B64CE0" w:rsidRDefault="00B64CE0" w:rsidP="00B64CE0">
      <w:pPr>
        <w:numPr>
          <w:ilvl w:val="1"/>
          <w:numId w:val="31"/>
        </w:numPr>
        <w:spacing w:before="100" w:beforeAutospacing="1" w:after="100" w:afterAutospacing="1" w:line="240" w:lineRule="auto"/>
      </w:pPr>
      <w:r>
        <w:t>Require a password for username registration to enhance security.</w:t>
      </w:r>
    </w:p>
    <w:p w14:paraId="56AAF340" w14:textId="77777777" w:rsidR="00B64CE0" w:rsidRDefault="00B64CE0" w:rsidP="00B64CE0">
      <w:pPr>
        <w:numPr>
          <w:ilvl w:val="0"/>
          <w:numId w:val="31"/>
        </w:numPr>
        <w:spacing w:before="100" w:beforeAutospacing="1" w:after="100" w:afterAutospacing="1" w:line="240" w:lineRule="auto"/>
      </w:pPr>
      <w:r>
        <w:rPr>
          <w:rStyle w:val="Strong"/>
        </w:rPr>
        <w:t>Graphical User Interface (GUI)</w:t>
      </w:r>
    </w:p>
    <w:p w14:paraId="4B9DDD2F" w14:textId="197A5FE3" w:rsidR="00B64CE0" w:rsidRDefault="00B64CE0" w:rsidP="003B7B98">
      <w:pPr>
        <w:numPr>
          <w:ilvl w:val="1"/>
          <w:numId w:val="31"/>
        </w:numPr>
        <w:spacing w:before="100" w:beforeAutospacing="1" w:after="100" w:afterAutospacing="1" w:line="240" w:lineRule="auto"/>
      </w:pPr>
      <w:r>
        <w:t xml:space="preserve">Replace or supplement the command-line interface with a simple GUI using libraries like </w:t>
      </w:r>
      <w:proofErr w:type="spellStart"/>
      <w:r>
        <w:rPr>
          <w:rStyle w:val="HTMLCode"/>
          <w:rFonts w:eastAsiaTheme="majorEastAsia"/>
        </w:rPr>
        <w:t>tkinter</w:t>
      </w:r>
      <w:proofErr w:type="spellEnd"/>
      <w:r>
        <w:t>.</w:t>
      </w:r>
    </w:p>
    <w:p w14:paraId="6CFACF57" w14:textId="010583CC" w:rsidR="003B7B98" w:rsidRDefault="003B7B98" w:rsidP="00B64CE0">
      <w:pPr>
        <w:pStyle w:val="Heading2"/>
        <w:numPr>
          <w:ilvl w:val="0"/>
          <w:numId w:val="3"/>
        </w:numPr>
      </w:pPr>
      <w:r>
        <w:t>Submission Requirements</w:t>
      </w:r>
    </w:p>
    <w:p w14:paraId="6CF1238E" w14:textId="77777777" w:rsidR="003B7B98" w:rsidRDefault="003B7B98" w:rsidP="003B7B98">
      <w:pPr>
        <w:numPr>
          <w:ilvl w:val="0"/>
          <w:numId w:val="20"/>
        </w:numPr>
        <w:spacing w:before="100" w:beforeAutospacing="1" w:after="100" w:afterAutospacing="1" w:line="240" w:lineRule="auto"/>
      </w:pPr>
      <w:r>
        <w:rPr>
          <w:rStyle w:val="Strong"/>
        </w:rPr>
        <w:t>Source Code:</w:t>
      </w:r>
      <w:r>
        <w:br/>
        <w:t>Submit all source files along with any scripts needed to set up the virtual environment.</w:t>
      </w:r>
    </w:p>
    <w:p w14:paraId="79EDEE9A" w14:textId="77777777" w:rsidR="003B7B98" w:rsidRDefault="003B7B98" w:rsidP="003B7B98">
      <w:pPr>
        <w:numPr>
          <w:ilvl w:val="0"/>
          <w:numId w:val="20"/>
        </w:numPr>
        <w:spacing w:before="100" w:beforeAutospacing="1" w:after="100" w:afterAutospacing="1" w:line="240" w:lineRule="auto"/>
      </w:pPr>
      <w:r>
        <w:rPr>
          <w:rStyle w:val="Strong"/>
        </w:rPr>
        <w:t>Documentation:</w:t>
      </w:r>
      <w:r>
        <w:br/>
        <w:t>Include a README file with instructions on how to run your project and a brief report describing your design and implementation decisions.</w:t>
      </w:r>
    </w:p>
    <w:p w14:paraId="234E07A6" w14:textId="7C90FFB2" w:rsidR="00BB0D36" w:rsidRDefault="003B7B98" w:rsidP="003B7B98">
      <w:pPr>
        <w:numPr>
          <w:ilvl w:val="0"/>
          <w:numId w:val="20"/>
        </w:numPr>
        <w:spacing w:before="100" w:beforeAutospacing="1" w:after="100" w:afterAutospacing="1" w:line="240" w:lineRule="auto"/>
      </w:pPr>
      <w:r>
        <w:rPr>
          <w:rStyle w:val="Strong"/>
        </w:rPr>
        <w:t>Testing Evidence:</w:t>
      </w:r>
      <w:r>
        <w:br/>
        <w:t xml:space="preserve">Provide evidence (screenshots or </w:t>
      </w:r>
      <w:r w:rsidR="00B64CE0">
        <w:t>video recording</w:t>
      </w:r>
      <w:r>
        <w:t>) showing that your chat system works as expected in the virtual environment.</w:t>
      </w:r>
    </w:p>
    <w:p w14:paraId="7B8F4FD5" w14:textId="443FB206" w:rsidR="00853D4F" w:rsidRDefault="00853D4F" w:rsidP="00853D4F">
      <w:pPr>
        <w:pStyle w:val="Heading2"/>
        <w:numPr>
          <w:ilvl w:val="0"/>
          <w:numId w:val="3"/>
        </w:numPr>
      </w:pPr>
      <w:r>
        <w:rPr>
          <w:rFonts w:hint="eastAsia"/>
        </w:rPr>
        <w:t>E</w:t>
      </w:r>
      <w:r>
        <w:t>valuation</w:t>
      </w:r>
    </w:p>
    <w:p w14:paraId="3C1344B5" w14:textId="5C8C8EC7" w:rsidR="00CD5545" w:rsidRPr="00CD5545" w:rsidRDefault="00CD5545" w:rsidP="00CD5545">
      <w:pPr>
        <w:rPr>
          <w:sz w:val="27"/>
        </w:rPr>
      </w:pPr>
      <w:r w:rsidRPr="00CD5545">
        <w:rPr>
          <w:rStyle w:val="Strong"/>
        </w:rPr>
        <w:t>Performance Levels</w:t>
      </w:r>
      <w:r w:rsidRPr="00CD5545">
        <w:t>:</w:t>
      </w:r>
    </w:p>
    <w:p w14:paraId="4A3FA6D9" w14:textId="77777777" w:rsidR="00CD5545" w:rsidRPr="00CD5545" w:rsidRDefault="00CD5545" w:rsidP="00CD5545">
      <w:pPr>
        <w:pStyle w:val="NormalWeb"/>
        <w:numPr>
          <w:ilvl w:val="0"/>
          <w:numId w:val="32"/>
        </w:numPr>
        <w:rPr>
          <w:sz w:val="22"/>
          <w:szCs w:val="22"/>
        </w:rPr>
      </w:pPr>
      <w:r w:rsidRPr="00CD5545">
        <w:rPr>
          <w:rStyle w:val="Strong"/>
          <w:sz w:val="22"/>
          <w:szCs w:val="22"/>
        </w:rPr>
        <w:t>Excellent (90-100% of points)</w:t>
      </w:r>
    </w:p>
    <w:p w14:paraId="06F0BD89" w14:textId="77777777" w:rsidR="00CD5545" w:rsidRPr="00CD5545" w:rsidRDefault="00CD5545" w:rsidP="00CD5545">
      <w:pPr>
        <w:numPr>
          <w:ilvl w:val="1"/>
          <w:numId w:val="32"/>
        </w:numPr>
        <w:spacing w:before="100" w:beforeAutospacing="1" w:after="100" w:afterAutospacing="1" w:line="240" w:lineRule="auto"/>
      </w:pPr>
      <w:r w:rsidRPr="00CD5545">
        <w:t>Fully meets requirements, shows strong understanding, robust and well-tested implementation, code is very clean and well-documented.</w:t>
      </w:r>
    </w:p>
    <w:p w14:paraId="5CA3D70E" w14:textId="77777777" w:rsidR="00CD5545" w:rsidRPr="00CD5545" w:rsidRDefault="00CD5545" w:rsidP="00CD5545">
      <w:pPr>
        <w:pStyle w:val="NormalWeb"/>
        <w:numPr>
          <w:ilvl w:val="0"/>
          <w:numId w:val="32"/>
        </w:numPr>
        <w:rPr>
          <w:sz w:val="22"/>
          <w:szCs w:val="22"/>
        </w:rPr>
      </w:pPr>
      <w:r w:rsidRPr="00CD5545">
        <w:rPr>
          <w:rStyle w:val="Strong"/>
          <w:sz w:val="22"/>
          <w:szCs w:val="22"/>
        </w:rPr>
        <w:t>Good (80-89%)</w:t>
      </w:r>
    </w:p>
    <w:p w14:paraId="147E2D53" w14:textId="77777777" w:rsidR="00CD5545" w:rsidRPr="00CD5545" w:rsidRDefault="00CD5545" w:rsidP="00CD5545">
      <w:pPr>
        <w:numPr>
          <w:ilvl w:val="1"/>
          <w:numId w:val="32"/>
        </w:numPr>
        <w:spacing w:before="100" w:beforeAutospacing="1" w:after="100" w:afterAutospacing="1" w:line="240" w:lineRule="auto"/>
      </w:pPr>
      <w:r w:rsidRPr="00CD5545">
        <w:t>Meets most requirements with minor issues or omissions, code is mostly clean, only a few bugs or documentation gaps.</w:t>
      </w:r>
    </w:p>
    <w:p w14:paraId="479D7895" w14:textId="77777777" w:rsidR="00CD5545" w:rsidRPr="00CD5545" w:rsidRDefault="00CD5545" w:rsidP="00CD5545">
      <w:pPr>
        <w:pStyle w:val="NormalWeb"/>
        <w:numPr>
          <w:ilvl w:val="0"/>
          <w:numId w:val="32"/>
        </w:numPr>
        <w:rPr>
          <w:sz w:val="22"/>
          <w:szCs w:val="22"/>
        </w:rPr>
      </w:pPr>
      <w:proofErr w:type="gramStart"/>
      <w:r w:rsidRPr="00CD5545">
        <w:rPr>
          <w:rStyle w:val="Strong"/>
          <w:sz w:val="22"/>
          <w:szCs w:val="22"/>
        </w:rPr>
        <w:t>Needs</w:t>
      </w:r>
      <w:proofErr w:type="gramEnd"/>
      <w:r w:rsidRPr="00CD5545">
        <w:rPr>
          <w:rStyle w:val="Strong"/>
          <w:sz w:val="22"/>
          <w:szCs w:val="22"/>
        </w:rPr>
        <w:t xml:space="preserve"> Improvement (70-79%)</w:t>
      </w:r>
    </w:p>
    <w:p w14:paraId="7F27C524" w14:textId="77777777" w:rsidR="00CD5545" w:rsidRPr="00CD5545" w:rsidRDefault="00CD5545" w:rsidP="00CD5545">
      <w:pPr>
        <w:numPr>
          <w:ilvl w:val="1"/>
          <w:numId w:val="32"/>
        </w:numPr>
        <w:spacing w:before="100" w:beforeAutospacing="1" w:after="100" w:afterAutospacing="1" w:line="240" w:lineRule="auto"/>
      </w:pPr>
      <w:r w:rsidRPr="00CD5545">
        <w:t>Partially meets requirements, some notable bugs or missing features, code is somewhat disorganized or under-documented.</w:t>
      </w:r>
    </w:p>
    <w:p w14:paraId="33C2EE30" w14:textId="77777777" w:rsidR="00CD5545" w:rsidRPr="00CD5545" w:rsidRDefault="00CD5545" w:rsidP="00CD5545">
      <w:pPr>
        <w:pStyle w:val="NormalWeb"/>
        <w:numPr>
          <w:ilvl w:val="0"/>
          <w:numId w:val="32"/>
        </w:numPr>
        <w:rPr>
          <w:sz w:val="22"/>
          <w:szCs w:val="22"/>
        </w:rPr>
      </w:pPr>
      <w:r w:rsidRPr="00CD5545">
        <w:rPr>
          <w:rStyle w:val="Strong"/>
          <w:sz w:val="22"/>
          <w:szCs w:val="22"/>
        </w:rPr>
        <w:t>Incomplete (&lt;70%)</w:t>
      </w:r>
    </w:p>
    <w:p w14:paraId="583887DE" w14:textId="77777777" w:rsidR="00CD5545" w:rsidRPr="00CD5545" w:rsidRDefault="00CD5545" w:rsidP="00CD5545">
      <w:pPr>
        <w:numPr>
          <w:ilvl w:val="1"/>
          <w:numId w:val="32"/>
        </w:numPr>
        <w:spacing w:before="100" w:beforeAutospacing="1" w:after="100" w:afterAutospacing="1" w:line="240" w:lineRule="auto"/>
      </w:pPr>
      <w:r w:rsidRPr="00CD5545">
        <w:t>Fails to meet a significant number of requirements, has major errors or is non-functional in key areas, documentation is insufficient.</w:t>
      </w:r>
    </w:p>
    <w:p w14:paraId="09321D22" w14:textId="004220DD" w:rsidR="00B64CE0" w:rsidRDefault="00CD5545" w:rsidP="00CD5545">
      <w:pPr>
        <w:jc w:val="center"/>
      </w:pPr>
      <w:r w:rsidRPr="00CD5545">
        <w:rPr>
          <w:noProof/>
        </w:rPr>
        <w:lastRenderedPageBreak/>
        <w:drawing>
          <wp:inline distT="0" distB="0" distL="0" distR="0" wp14:anchorId="03F37284" wp14:editId="29330743">
            <wp:extent cx="4309110" cy="8863330"/>
            <wp:effectExtent l="0" t="0" r="0" b="0"/>
            <wp:docPr id="10606849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68491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0911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02F1B" w14:textId="2F8E8286" w:rsidR="00853D4F" w:rsidRDefault="00853D4F" w:rsidP="00853D4F">
      <w:pPr>
        <w:pStyle w:val="Heading2"/>
      </w:pPr>
      <w:r>
        <w:lastRenderedPageBreak/>
        <w:t>Reference</w:t>
      </w:r>
    </w:p>
    <w:p w14:paraId="1117C9D0" w14:textId="2081BE3A" w:rsidR="00473660" w:rsidRDefault="00AB5C44" w:rsidP="00473660">
      <w:r>
        <w:rPr>
          <w:rFonts w:hint="eastAsia"/>
        </w:rPr>
        <w:t>[</w:t>
      </w:r>
      <w:r>
        <w:t xml:space="preserve">1]. </w:t>
      </w:r>
      <w:hyperlink r:id="rId8" w:history="1">
        <w:r w:rsidR="002E2D91" w:rsidRPr="004F472E">
          <w:rPr>
            <w:rStyle w:val="Hyperlink"/>
          </w:rPr>
          <w:t>https://google.github.io/styleguide/</w:t>
        </w:r>
      </w:hyperlink>
    </w:p>
    <w:p w14:paraId="60646546" w14:textId="3FBF6668" w:rsidR="002E2D91" w:rsidRPr="002E2D91" w:rsidRDefault="002E2D91" w:rsidP="00473660">
      <w:r>
        <w:t xml:space="preserve">[2]. </w:t>
      </w:r>
      <w:hyperlink r:id="rId9" w:history="1">
        <w:r w:rsidRPr="004F472E">
          <w:rPr>
            <w:rStyle w:val="Hyperlink"/>
          </w:rPr>
          <w:t>https://guides.libraries.indiana.edu/c.php?g=992698&amp;p=7182653</w:t>
        </w:r>
      </w:hyperlink>
    </w:p>
    <w:sectPr w:rsidR="002E2D91" w:rsidRPr="002E2D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6EEEFA" w14:textId="77777777" w:rsidR="008861B0" w:rsidRDefault="008861B0" w:rsidP="003B7B98">
      <w:pPr>
        <w:spacing w:after="0" w:line="240" w:lineRule="auto"/>
      </w:pPr>
      <w:r>
        <w:separator/>
      </w:r>
    </w:p>
  </w:endnote>
  <w:endnote w:type="continuationSeparator" w:id="0">
    <w:p w14:paraId="5F9069F9" w14:textId="77777777" w:rsidR="008861B0" w:rsidRDefault="008861B0" w:rsidP="003B7B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ACFB34" w14:textId="77777777" w:rsidR="008861B0" w:rsidRDefault="008861B0" w:rsidP="003B7B98">
      <w:pPr>
        <w:spacing w:after="0" w:line="240" w:lineRule="auto"/>
      </w:pPr>
      <w:r>
        <w:separator/>
      </w:r>
    </w:p>
  </w:footnote>
  <w:footnote w:type="continuationSeparator" w:id="0">
    <w:p w14:paraId="2C9C190C" w14:textId="77777777" w:rsidR="008861B0" w:rsidRDefault="008861B0" w:rsidP="003B7B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22D8A"/>
    <w:multiLevelType w:val="multilevel"/>
    <w:tmpl w:val="A476C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B91E98"/>
    <w:multiLevelType w:val="hybridMultilevel"/>
    <w:tmpl w:val="CAB052E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" w15:restartNumberingAfterBreak="0">
    <w:nsid w:val="0A312BD9"/>
    <w:multiLevelType w:val="hybridMultilevel"/>
    <w:tmpl w:val="BADAB0FE"/>
    <w:lvl w:ilvl="0" w:tplc="732CF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14BF2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7AF2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80C3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8C29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ECFA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08D0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60C5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D66B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A4D6B07"/>
    <w:multiLevelType w:val="hybridMultilevel"/>
    <w:tmpl w:val="79007E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A73038D"/>
    <w:multiLevelType w:val="multilevel"/>
    <w:tmpl w:val="D5886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4F337D"/>
    <w:multiLevelType w:val="hybridMultilevel"/>
    <w:tmpl w:val="AC329C2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FB3009D"/>
    <w:multiLevelType w:val="multilevel"/>
    <w:tmpl w:val="50345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D33632"/>
    <w:multiLevelType w:val="multilevel"/>
    <w:tmpl w:val="92BA9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C544E9"/>
    <w:multiLevelType w:val="multilevel"/>
    <w:tmpl w:val="BD5A9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8D3F25"/>
    <w:multiLevelType w:val="multilevel"/>
    <w:tmpl w:val="3E4E8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0E43DC"/>
    <w:multiLevelType w:val="hybridMultilevel"/>
    <w:tmpl w:val="E2FA13D0"/>
    <w:lvl w:ilvl="0" w:tplc="B3E4BF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01B5CFC"/>
    <w:multiLevelType w:val="multilevel"/>
    <w:tmpl w:val="075E1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7A17370"/>
    <w:multiLevelType w:val="hybridMultilevel"/>
    <w:tmpl w:val="141490AE"/>
    <w:lvl w:ilvl="0" w:tplc="0409000B">
      <w:start w:val="1"/>
      <w:numFmt w:val="bullet"/>
      <w:lvlText w:val=""/>
      <w:lvlJc w:val="left"/>
      <w:pPr>
        <w:ind w:left="126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1" w:hanging="420"/>
      </w:pPr>
      <w:rPr>
        <w:rFonts w:ascii="Wingdings" w:hAnsi="Wingdings" w:hint="default"/>
      </w:rPr>
    </w:lvl>
  </w:abstractNum>
  <w:abstractNum w:abstractNumId="13" w15:restartNumberingAfterBreak="0">
    <w:nsid w:val="2DD6357E"/>
    <w:multiLevelType w:val="multilevel"/>
    <w:tmpl w:val="E22C55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EEF3CCC"/>
    <w:multiLevelType w:val="multilevel"/>
    <w:tmpl w:val="3DB49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A8B2CED"/>
    <w:multiLevelType w:val="multilevel"/>
    <w:tmpl w:val="6926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0E6213"/>
    <w:multiLevelType w:val="multilevel"/>
    <w:tmpl w:val="5A0C0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AD5CDA"/>
    <w:multiLevelType w:val="multilevel"/>
    <w:tmpl w:val="AA146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58C1DE0"/>
    <w:multiLevelType w:val="multilevel"/>
    <w:tmpl w:val="91B8D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255D54"/>
    <w:multiLevelType w:val="hybridMultilevel"/>
    <w:tmpl w:val="BF000834"/>
    <w:lvl w:ilvl="0" w:tplc="CDB2A0A0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0" w15:restartNumberingAfterBreak="0">
    <w:nsid w:val="67487DC3"/>
    <w:multiLevelType w:val="multilevel"/>
    <w:tmpl w:val="ECFC1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28202C"/>
    <w:multiLevelType w:val="hybridMultilevel"/>
    <w:tmpl w:val="F146B74A"/>
    <w:lvl w:ilvl="0" w:tplc="3244AC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0A6A4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B6D6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58D6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DAA6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220F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CEA4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1202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F0DE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B5C0578"/>
    <w:multiLevelType w:val="multilevel"/>
    <w:tmpl w:val="E0968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FF96F42"/>
    <w:multiLevelType w:val="hybridMultilevel"/>
    <w:tmpl w:val="24A64154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4" w15:restartNumberingAfterBreak="0">
    <w:nsid w:val="72905919"/>
    <w:multiLevelType w:val="hybridMultilevel"/>
    <w:tmpl w:val="DC96F7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4472042"/>
    <w:multiLevelType w:val="multilevel"/>
    <w:tmpl w:val="73CA7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BC71AF"/>
    <w:multiLevelType w:val="multilevel"/>
    <w:tmpl w:val="4A2A7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DE0B98"/>
    <w:multiLevelType w:val="multilevel"/>
    <w:tmpl w:val="D40C9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9586999"/>
    <w:multiLevelType w:val="hybridMultilevel"/>
    <w:tmpl w:val="102228EA"/>
    <w:lvl w:ilvl="0" w:tplc="9B7C5C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FF527BD"/>
    <w:multiLevelType w:val="multilevel"/>
    <w:tmpl w:val="72E2A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29272491">
    <w:abstractNumId w:val="28"/>
  </w:num>
  <w:num w:numId="2" w16cid:durableId="821888435">
    <w:abstractNumId w:val="10"/>
  </w:num>
  <w:num w:numId="3" w16cid:durableId="1299189186">
    <w:abstractNumId w:val="5"/>
  </w:num>
  <w:num w:numId="4" w16cid:durableId="1835757794">
    <w:abstractNumId w:val="19"/>
  </w:num>
  <w:num w:numId="5" w16cid:durableId="1384058354">
    <w:abstractNumId w:val="12"/>
  </w:num>
  <w:num w:numId="6" w16cid:durableId="487593245">
    <w:abstractNumId w:val="3"/>
  </w:num>
  <w:num w:numId="7" w16cid:durableId="1744329489">
    <w:abstractNumId w:val="24"/>
  </w:num>
  <w:num w:numId="8" w16cid:durableId="1634673935">
    <w:abstractNumId w:val="23"/>
  </w:num>
  <w:num w:numId="9" w16cid:durableId="1188252329">
    <w:abstractNumId w:val="1"/>
  </w:num>
  <w:num w:numId="10" w16cid:durableId="1611233389">
    <w:abstractNumId w:val="2"/>
  </w:num>
  <w:num w:numId="11" w16cid:durableId="1139804571">
    <w:abstractNumId w:val="21"/>
  </w:num>
  <w:num w:numId="12" w16cid:durableId="828248268">
    <w:abstractNumId w:val="14"/>
  </w:num>
  <w:num w:numId="13" w16cid:durableId="2084789025">
    <w:abstractNumId w:val="11"/>
  </w:num>
  <w:num w:numId="14" w16cid:durableId="208735733">
    <w:abstractNumId w:val="18"/>
  </w:num>
  <w:num w:numId="15" w16cid:durableId="1244801797">
    <w:abstractNumId w:val="8"/>
  </w:num>
  <w:num w:numId="16" w16cid:durableId="342784640">
    <w:abstractNumId w:val="9"/>
  </w:num>
  <w:num w:numId="17" w16cid:durableId="449470495">
    <w:abstractNumId w:val="9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8" w16cid:durableId="1406340343">
    <w:abstractNumId w:val="26"/>
  </w:num>
  <w:num w:numId="19" w16cid:durableId="2089033411">
    <w:abstractNumId w:val="0"/>
  </w:num>
  <w:num w:numId="20" w16cid:durableId="1771469006">
    <w:abstractNumId w:val="17"/>
  </w:num>
  <w:num w:numId="21" w16cid:durableId="2056543697">
    <w:abstractNumId w:val="6"/>
  </w:num>
  <w:num w:numId="22" w16cid:durableId="462230740">
    <w:abstractNumId w:val="25"/>
  </w:num>
  <w:num w:numId="23" w16cid:durableId="1650015801">
    <w:abstractNumId w:val="16"/>
  </w:num>
  <w:num w:numId="24" w16cid:durableId="559052317">
    <w:abstractNumId w:val="16"/>
    <w:lvlOverride w:ilvl="1">
      <w:lvl w:ilvl="1">
        <w:numFmt w:val="decimal"/>
        <w:lvlText w:val="%2."/>
        <w:lvlJc w:val="left"/>
      </w:lvl>
    </w:lvlOverride>
  </w:num>
  <w:num w:numId="25" w16cid:durableId="1388072855">
    <w:abstractNumId w:val="29"/>
  </w:num>
  <w:num w:numId="26" w16cid:durableId="1780178308">
    <w:abstractNumId w:val="7"/>
  </w:num>
  <w:num w:numId="27" w16cid:durableId="1609393177">
    <w:abstractNumId w:val="22"/>
  </w:num>
  <w:num w:numId="28" w16cid:durableId="864251488">
    <w:abstractNumId w:val="20"/>
  </w:num>
  <w:num w:numId="29" w16cid:durableId="1511487983">
    <w:abstractNumId w:val="13"/>
  </w:num>
  <w:num w:numId="30" w16cid:durableId="1311910048">
    <w:abstractNumId w:val="4"/>
  </w:num>
  <w:num w:numId="31" w16cid:durableId="1921718376">
    <w:abstractNumId w:val="27"/>
  </w:num>
  <w:num w:numId="32" w16cid:durableId="167984506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wNrUwNLYwMTU0tbBU0lEKTi0uzszPAykwqQUAPCVSvywAAAA="/>
  </w:docVars>
  <w:rsids>
    <w:rsidRoot w:val="002E221E"/>
    <w:rsid w:val="0008586D"/>
    <w:rsid w:val="002063FB"/>
    <w:rsid w:val="00223111"/>
    <w:rsid w:val="0029148A"/>
    <w:rsid w:val="002E221E"/>
    <w:rsid w:val="002E2D91"/>
    <w:rsid w:val="002E6869"/>
    <w:rsid w:val="003B53E4"/>
    <w:rsid w:val="003B7B98"/>
    <w:rsid w:val="003D7DC4"/>
    <w:rsid w:val="00427C05"/>
    <w:rsid w:val="00473660"/>
    <w:rsid w:val="00483B46"/>
    <w:rsid w:val="006B100B"/>
    <w:rsid w:val="006B7210"/>
    <w:rsid w:val="00766C9B"/>
    <w:rsid w:val="007F055C"/>
    <w:rsid w:val="00844005"/>
    <w:rsid w:val="00853D4F"/>
    <w:rsid w:val="008861B0"/>
    <w:rsid w:val="008D2A11"/>
    <w:rsid w:val="00A93C16"/>
    <w:rsid w:val="00AB5C44"/>
    <w:rsid w:val="00B64CE0"/>
    <w:rsid w:val="00BB0D36"/>
    <w:rsid w:val="00BE6634"/>
    <w:rsid w:val="00BF5DEC"/>
    <w:rsid w:val="00C3248A"/>
    <w:rsid w:val="00C41030"/>
    <w:rsid w:val="00CD0DA2"/>
    <w:rsid w:val="00CD5545"/>
    <w:rsid w:val="00D761B4"/>
    <w:rsid w:val="00E66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593565"/>
  <w15:chartTrackingRefBased/>
  <w15:docId w15:val="{AA48BD24-7A0B-4464-AF38-93623ED18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3D4F"/>
    <w:pPr>
      <w:spacing w:after="160" w:line="259" w:lineRule="auto"/>
    </w:pPr>
    <w:rPr>
      <w:kern w:val="0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3D4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3D4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B9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53D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3D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3D4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3D4F"/>
    <w:rPr>
      <w:color w:val="5A5A5A" w:themeColor="text1" w:themeTint="A5"/>
      <w:spacing w:val="15"/>
      <w:kern w:val="0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853D4F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53D4F"/>
    <w:rPr>
      <w:rFonts w:asciiTheme="majorHAnsi" w:eastAsiaTheme="majorEastAsia" w:hAnsiTheme="majorHAnsi" w:cstheme="majorBidi"/>
      <w:b/>
      <w:bCs/>
      <w:kern w:val="0"/>
      <w:sz w:val="32"/>
      <w:szCs w:val="32"/>
    </w:rPr>
  </w:style>
  <w:style w:type="paragraph" w:styleId="ListParagraph">
    <w:name w:val="List Paragraph"/>
    <w:basedOn w:val="Normal"/>
    <w:uiPriority w:val="34"/>
    <w:qFormat/>
    <w:rsid w:val="00853D4F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2E2D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2D9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B7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B98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3B7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B98"/>
    <w:rPr>
      <w:kern w:val="0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3B7B98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3B7B9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3B7B9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B7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64C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64CE0"/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ljs-section">
    <w:name w:val="hljs-section"/>
    <w:basedOn w:val="DefaultParagraphFont"/>
    <w:rsid w:val="00B64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7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72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70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24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688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437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6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4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57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281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79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3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55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23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924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1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085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github.io/styleguide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uides.libraries.indiana.edu/c.php?g=992698&amp;p=718265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263</Words>
  <Characters>720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Chenggang (wang2c9)</dc:creator>
  <cp:keywords/>
  <dc:description/>
  <cp:lastModifiedBy>Wang, Chenggang</cp:lastModifiedBy>
  <cp:revision>10</cp:revision>
  <dcterms:created xsi:type="dcterms:W3CDTF">2025-01-31T22:32:00Z</dcterms:created>
  <dcterms:modified xsi:type="dcterms:W3CDTF">2025-02-04T23:27:00Z</dcterms:modified>
</cp:coreProperties>
</file>